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990681787"/>
        <w:docPartObj>
          <w:docPartGallery w:val="Cover Pages"/>
          <w:docPartUnique/>
        </w:docPartObj>
      </w:sdtPr>
      <w:sdtEndPr/>
      <w:sdtContent>
        <w:p w14:paraId="430986BF" w14:textId="3634AABB" w:rsidR="003D6DA1" w:rsidRDefault="003D6DA1"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59264" behindDoc="1" locked="0" layoutInCell="1" allowOverlap="1" wp14:anchorId="5F832221" wp14:editId="73809BB4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6864610" cy="9704070"/>
                    <wp:effectExtent l="0" t="0" r="18415" b="11430"/>
                    <wp:wrapNone/>
                    <wp:docPr id="193" name="Group 193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6864610" cy="9704070"/>
                              <a:chOff x="0" y="1"/>
                              <a:chExt cx="6864610" cy="9704070"/>
                            </a:xfrm>
                          </wpg:grpSpPr>
                          <wps:wsp>
                            <wps:cNvPr id="194" name="Rectangle 194"/>
                            <wps:cNvSpPr/>
                            <wps:spPr>
                              <a:xfrm>
                                <a:off x="0" y="1"/>
                                <a:ext cx="6858000" cy="1025912"/>
                              </a:xfrm>
                              <a:prstGeom prst="rect">
                                <a:avLst/>
                              </a:prstGeom>
                              <a:ln/>
                            </wps:spPr>
                            <wps:style>
                              <a:lnRef idx="1">
                                <a:schemeClr val="accent3"/>
                              </a:lnRef>
                              <a:fillRef idx="2">
                                <a:schemeClr val="accent3"/>
                              </a:fillRef>
                              <a:effectRef idx="1">
                                <a:schemeClr val="accent3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95" name="Rectangle 195"/>
                            <wps:cNvSpPr/>
                            <wps:spPr>
                              <a:xfrm>
                                <a:off x="0" y="4806176"/>
                                <a:ext cx="6858000" cy="4897895"/>
                              </a:xfrm>
                              <a:prstGeom prst="rect">
                                <a:avLst/>
                              </a:prstGeom>
                              <a:ln/>
                            </wps:spPr>
                            <wps:style>
                              <a:lnRef idx="1">
                                <a:schemeClr val="accent3"/>
                              </a:lnRef>
                              <a:fillRef idx="2">
                                <a:schemeClr val="accent3"/>
                              </a:fillRef>
                              <a:effectRef idx="1">
                                <a:schemeClr val="accent3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  <w:alias w:val="Author"/>
                                    <w:tag w:val=""/>
                                    <w:id w:val="945428907"/>
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p w14:paraId="68B85587" w14:textId="261D9076" w:rsidR="003D6DA1" w:rsidRPr="004541DE" w:rsidRDefault="003D6DA1" w:rsidP="004541DE">
                                      <w:pPr>
                                        <w:pStyle w:val="NoSpacing"/>
                                        <w:spacing w:before="120"/>
                                        <w:jc w:val="center"/>
                                        <w:rPr>
                                          <w:b/>
                                          <w:bCs/>
                                          <w:sz w:val="24"/>
                                          <w:szCs w:val="24"/>
                                        </w:rPr>
                                      </w:pPr>
                                      <w:r w:rsidRPr="004541DE">
                                        <w:rPr>
                                          <w:b/>
                                          <w:bCs/>
                                          <w:sz w:val="24"/>
                                          <w:szCs w:val="24"/>
                                        </w:rPr>
                                        <w:t>Panikos Christou</w:t>
                                      </w:r>
                                      <w:r w:rsidR="00F35577" w:rsidRPr="004541DE">
                                        <w:rPr>
                                          <w:b/>
                                          <w:bCs/>
                                          <w:sz w:val="24"/>
                                          <w:szCs w:val="24"/>
                                        </w:rPr>
                                        <w:t xml:space="preserve"> – Cristian Ionut Canciu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spcFirstLastPara="0" vertOverflow="overflow" horzOverflow="overflow" vert="horz" wrap="square" lIns="457200" tIns="731520" rIns="457200" bIns="457200" numCol="1" spcCol="0" rtlCol="0" fromWordArt="0" anchor="b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96" name="Text Box 196"/>
                            <wps:cNvSpPr txBox="1"/>
                            <wps:spPr>
                              <a:xfrm>
                                <a:off x="6610" y="1293543"/>
                                <a:ext cx="6858000" cy="3211552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1BCBB813" w14:textId="69F41B0F" w:rsidR="003D6DA1" w:rsidRPr="004541DE" w:rsidRDefault="003D6DA1">
                                  <w:pPr>
                                    <w:pStyle w:val="NoSpacing"/>
                                    <w:jc w:val="center"/>
                                    <w:rPr>
                                      <w:rFonts w:ascii="Cambria Math" w:eastAsiaTheme="majorEastAsia" w:hAnsi="Cambria Math" w:cstheme="majorBidi"/>
                                      <w:b/>
                                      <w:bCs/>
                                      <w:caps/>
                                      <w:sz w:val="72"/>
                                      <w:szCs w:val="72"/>
                                      <w:lang w:val="el-GR"/>
                                    </w:rPr>
                                  </w:pPr>
                                  <w:r w:rsidRPr="004541DE">
                                    <w:rPr>
                                      <w:rFonts w:ascii="Cambria Math" w:eastAsiaTheme="majorEastAsia" w:hAnsi="Cambria Math" w:cstheme="majorBidi"/>
                                      <w:b/>
                                      <w:bCs/>
                                      <w:caps/>
                                      <w:sz w:val="72"/>
                                      <w:szCs w:val="72"/>
                                      <w:lang w:val="el-GR"/>
                                    </w:rPr>
                                    <w:t>ΕΠΛ 434 –Λογικός Προγραμματισμός και Τεχνητή Νοημοσύνη</w:t>
                                  </w:r>
                                  <w:r w:rsidRPr="004541DE">
                                    <w:rPr>
                                      <w:rFonts w:ascii="Cambria Math" w:eastAsiaTheme="majorEastAsia" w:hAnsi="Cambria Math" w:cstheme="majorBidi"/>
                                      <w:b/>
                                      <w:bCs/>
                                      <w:caps/>
                                      <w:sz w:val="72"/>
                                      <w:szCs w:val="72"/>
                                      <w:lang w:val="el-GR"/>
                                    </w:rPr>
                                    <w:br/>
                                    <w:t xml:space="preserve">Άσκηση Γοργία – Μέρος 3 </w:t>
                                  </w:r>
                                  <w:r w:rsidRPr="003E0F7A">
                                    <w:rPr>
                                      <w:rFonts w:ascii="Cambria Math" w:eastAsiaTheme="majorEastAsia" w:hAnsi="Cambria Math" w:cstheme="majorBidi"/>
                                      <w:b/>
                                      <w:bCs/>
                                      <w:caps/>
                                      <w:color w:val="002060"/>
                                      <w:sz w:val="72"/>
                                      <w:szCs w:val="72"/>
                                      <w:u w:val="single"/>
                                    </w:rPr>
                                    <w:t>Food</w:t>
                                  </w:r>
                                  <w:r w:rsidRPr="003E0F7A">
                                    <w:rPr>
                                      <w:rFonts w:ascii="Cambria Math" w:eastAsiaTheme="majorEastAsia" w:hAnsi="Cambria Math" w:cstheme="majorBidi"/>
                                      <w:b/>
                                      <w:bCs/>
                                      <w:caps/>
                                      <w:color w:val="002060"/>
                                      <w:sz w:val="72"/>
                                      <w:szCs w:val="72"/>
                                      <w:u w:val="single"/>
                                      <w:lang w:val="el-GR"/>
                                    </w:rPr>
                                    <w:t xml:space="preserve"> </w:t>
                                  </w:r>
                                  <w:r w:rsidR="003E0F7A">
                                    <w:rPr>
                                      <w:rFonts w:ascii="Cambria Math" w:eastAsiaTheme="majorEastAsia" w:hAnsi="Cambria Math" w:cstheme="majorBidi"/>
                                      <w:b/>
                                      <w:bCs/>
                                      <w:caps/>
                                      <w:color w:val="002060"/>
                                      <w:sz w:val="72"/>
                                      <w:szCs w:val="72"/>
                                      <w:u w:val="single"/>
                                    </w:rPr>
                                    <w:t>Method</w:t>
                                  </w:r>
                                  <w:r w:rsidR="003E0F7A" w:rsidRPr="00FA2379">
                                    <w:rPr>
                                      <w:rFonts w:ascii="Cambria Math" w:eastAsiaTheme="majorEastAsia" w:hAnsi="Cambria Math" w:cstheme="majorBidi"/>
                                      <w:b/>
                                      <w:bCs/>
                                      <w:caps/>
                                      <w:color w:val="002060"/>
                                      <w:sz w:val="72"/>
                                      <w:szCs w:val="72"/>
                                      <w:u w:val="single"/>
                                      <w:lang w:val="el-GR"/>
                                    </w:rPr>
                                    <w:t xml:space="preserve"> </w:t>
                                  </w:r>
                                  <w:r w:rsidRPr="003E0F7A">
                                    <w:rPr>
                                      <w:rFonts w:ascii="Cambria Math" w:eastAsiaTheme="majorEastAsia" w:hAnsi="Cambria Math" w:cstheme="majorBidi"/>
                                      <w:b/>
                                      <w:bCs/>
                                      <w:caps/>
                                      <w:color w:val="002060"/>
                                      <w:sz w:val="72"/>
                                      <w:szCs w:val="72"/>
                                      <w:u w:val="single"/>
                                    </w:rPr>
                                    <w:t>picker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457200" tIns="91440" rIns="457200" bIns="9144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8820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group w14:anchorId="5F832221" id="Group 193" o:spid="_x0000_s1026" style="position:absolute;margin-left:0;margin-top:0;width:540.5pt;height:764.1pt;z-index:-251657216;mso-width-percent:882;mso-position-horizontal:center;mso-position-horizontal-relative:page;mso-position-vertical:center;mso-position-vertical-relative:page;mso-width-percent:882" coordorigin="" coordsize="68646,970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">
                    <v:rect id="Rectangle 194" o:spid="_x0000_s1027" style="position:absolute;width:68580;height:102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" fillcolor="#c3c3c3 [2166]" strokecolor="#a5a5a5 [3206]" strokeweight=".5pt">
                      <v:fill color2="#b6b6b6 [2614]" rotate="t" colors="0 #d2d2d2;.5 #c8c8c8;1 silver" focus="100%" type="gradient">
                        <o:fill v:ext="view" type="gradientUnscaled"/>
                      </v:fill>
                    </v:rect>
                    <v:rect id="Rectangle 195" o:spid="_x0000_s1028" style="position:absolute;top:48061;width:68580;height:48979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" fillcolor="#c3c3c3 [2166]" strokecolor="#a5a5a5 [3206]" strokeweight=".5pt">
                      <v:fill color2="#b6b6b6 [2614]" rotate="t" colors="0 #d2d2d2;.5 #c8c8c8;1 silver" focus="100%" type="gradient">
                        <o:fill v:ext="view" type="gradientUnscaled"/>
                      </v:fill>
                      <v:textbox inset="36pt,57.6pt,36pt,36pt">
                        <w:txbxContent>
                          <w:sdt>
                            <w:sdtP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alias w:val="Author"/>
                              <w:tag w:val=""/>
                              <w:id w:val="945428907"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:text/>
                            </w:sdtPr>
                            <w:sdtEndPr/>
                            <w:sdtContent>
                              <w:p w14:paraId="68B85587" w14:textId="261D9076" w:rsidR="003D6DA1" w:rsidRPr="004541DE" w:rsidRDefault="003D6DA1" w:rsidP="004541DE">
                                <w:pPr>
                                  <w:pStyle w:val="NoSpacing"/>
                                  <w:spacing w:before="120"/>
                                  <w:jc w:val="center"/>
                                  <w:rPr>
                                    <w:b/>
                                    <w:bCs/>
                                    <w:sz w:val="24"/>
                                    <w:szCs w:val="24"/>
                                  </w:rPr>
                                </w:pPr>
                                <w:r w:rsidRPr="004541DE">
                                  <w:rPr>
                                    <w:b/>
                                    <w:bCs/>
                                    <w:sz w:val="24"/>
                                    <w:szCs w:val="24"/>
                                  </w:rPr>
                                  <w:t>Panikos Christou</w:t>
                                </w:r>
                                <w:r w:rsidR="00F35577" w:rsidRPr="004541DE">
                                  <w:rPr>
                                    <w:b/>
                                    <w:bCs/>
                                    <w:sz w:val="24"/>
                                    <w:szCs w:val="24"/>
                                  </w:rPr>
                                  <w:t xml:space="preserve"> – Cristian Ionut Canciu</w:t>
                                </w:r>
                              </w:p>
                            </w:sdtContent>
                          </w:sdt>
                        </w:txbxContent>
                      </v:textbox>
                    </v:re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96" o:spid="_x0000_s1029" type="#_x0000_t202" style="position:absolute;left:66;top:12935;width:68580;height:321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" fillcolor="white [3212]" stroked="f" strokeweight=".5pt">
                      <v:textbox inset="36pt,7.2pt,36pt,7.2pt">
                        <w:txbxContent>
                          <w:p w14:paraId="1BCBB813" w14:textId="69F41B0F" w:rsidR="003D6DA1" w:rsidRPr="004541DE" w:rsidRDefault="003D6DA1">
                            <w:pPr>
                              <w:pStyle w:val="NoSpacing"/>
                              <w:jc w:val="center"/>
                              <w:rPr>
                                <w:rFonts w:ascii="Cambria Math" w:eastAsiaTheme="majorEastAsia" w:hAnsi="Cambria Math" w:cstheme="majorBidi"/>
                                <w:b/>
                                <w:bCs/>
                                <w:caps/>
                                <w:sz w:val="72"/>
                                <w:szCs w:val="72"/>
                                <w:lang w:val="el-GR"/>
                              </w:rPr>
                            </w:pPr>
                            <w:r w:rsidRPr="004541DE">
                              <w:rPr>
                                <w:rFonts w:ascii="Cambria Math" w:eastAsiaTheme="majorEastAsia" w:hAnsi="Cambria Math" w:cstheme="majorBidi"/>
                                <w:b/>
                                <w:bCs/>
                                <w:caps/>
                                <w:sz w:val="72"/>
                                <w:szCs w:val="72"/>
                                <w:lang w:val="el-GR"/>
                              </w:rPr>
                              <w:t>ΕΠΛ 434 –Λογικός Προγραμματισμός και Τεχνητή Νοημοσύνη</w:t>
                            </w:r>
                            <w:r w:rsidRPr="004541DE">
                              <w:rPr>
                                <w:rFonts w:ascii="Cambria Math" w:eastAsiaTheme="majorEastAsia" w:hAnsi="Cambria Math" w:cstheme="majorBidi"/>
                                <w:b/>
                                <w:bCs/>
                                <w:caps/>
                                <w:sz w:val="72"/>
                                <w:szCs w:val="72"/>
                                <w:lang w:val="el-GR"/>
                              </w:rPr>
                              <w:br/>
                              <w:t xml:space="preserve">Άσκηση Γοργία – Μέρος 3 </w:t>
                            </w:r>
                            <w:r w:rsidRPr="003E0F7A">
                              <w:rPr>
                                <w:rFonts w:ascii="Cambria Math" w:eastAsiaTheme="majorEastAsia" w:hAnsi="Cambria Math" w:cstheme="majorBidi"/>
                                <w:b/>
                                <w:bCs/>
                                <w:caps/>
                                <w:color w:val="002060"/>
                                <w:sz w:val="72"/>
                                <w:szCs w:val="72"/>
                                <w:u w:val="single"/>
                              </w:rPr>
                              <w:t>Food</w:t>
                            </w:r>
                            <w:r w:rsidRPr="003E0F7A">
                              <w:rPr>
                                <w:rFonts w:ascii="Cambria Math" w:eastAsiaTheme="majorEastAsia" w:hAnsi="Cambria Math" w:cstheme="majorBidi"/>
                                <w:b/>
                                <w:bCs/>
                                <w:caps/>
                                <w:color w:val="002060"/>
                                <w:sz w:val="72"/>
                                <w:szCs w:val="72"/>
                                <w:u w:val="single"/>
                                <w:lang w:val="el-GR"/>
                              </w:rPr>
                              <w:t xml:space="preserve"> </w:t>
                            </w:r>
                            <w:r w:rsidR="003E0F7A">
                              <w:rPr>
                                <w:rFonts w:ascii="Cambria Math" w:eastAsiaTheme="majorEastAsia" w:hAnsi="Cambria Math" w:cstheme="majorBidi"/>
                                <w:b/>
                                <w:bCs/>
                                <w:caps/>
                                <w:color w:val="002060"/>
                                <w:sz w:val="72"/>
                                <w:szCs w:val="72"/>
                                <w:u w:val="single"/>
                              </w:rPr>
                              <w:t>Method</w:t>
                            </w:r>
                            <w:r w:rsidR="003E0F7A" w:rsidRPr="00FA2379">
                              <w:rPr>
                                <w:rFonts w:ascii="Cambria Math" w:eastAsiaTheme="majorEastAsia" w:hAnsi="Cambria Math" w:cstheme="majorBidi"/>
                                <w:b/>
                                <w:bCs/>
                                <w:caps/>
                                <w:color w:val="002060"/>
                                <w:sz w:val="72"/>
                                <w:szCs w:val="72"/>
                                <w:u w:val="single"/>
                                <w:lang w:val="el-GR"/>
                              </w:rPr>
                              <w:t xml:space="preserve"> </w:t>
                            </w:r>
                            <w:r w:rsidRPr="003E0F7A">
                              <w:rPr>
                                <w:rFonts w:ascii="Cambria Math" w:eastAsiaTheme="majorEastAsia" w:hAnsi="Cambria Math" w:cstheme="majorBidi"/>
                                <w:b/>
                                <w:bCs/>
                                <w:caps/>
                                <w:color w:val="002060"/>
                                <w:sz w:val="72"/>
                                <w:szCs w:val="72"/>
                                <w:u w:val="single"/>
                              </w:rPr>
                              <w:t>picker</w:t>
                            </w:r>
                          </w:p>
                        </w:txbxContent>
                      </v:textbox>
                    </v:shape>
                    <w10:wrap anchorx="page" anchory="page"/>
                  </v:group>
                </w:pict>
              </mc:Fallback>
            </mc:AlternateContent>
          </w:r>
        </w:p>
        <w:p w14:paraId="71915880" w14:textId="1F0ADE58" w:rsidR="003D6DA1" w:rsidRDefault="004541DE">
          <w:pPr>
            <w:rPr>
              <w:rFonts w:asciiTheme="majorHAnsi" w:eastAsiaTheme="majorEastAsia" w:hAnsiTheme="majorHAnsi" w:cstheme="majorBidi"/>
              <w:color w:val="2F5496" w:themeColor="accent1" w:themeShade="BF"/>
              <w:sz w:val="32"/>
              <w:szCs w:val="32"/>
            </w:rPr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2336" behindDoc="0" locked="0" layoutInCell="1" allowOverlap="1" wp14:anchorId="67849DA6" wp14:editId="3437E3D0">
                    <wp:simplePos x="0" y="0"/>
                    <wp:positionH relativeFrom="margin">
                      <wp:align>center</wp:align>
                    </wp:positionH>
                    <wp:positionV relativeFrom="paragraph">
                      <wp:posOffset>3662572</wp:posOffset>
                    </wp:positionV>
                    <wp:extent cx="6636500" cy="245327"/>
                    <wp:effectExtent l="57150" t="38100" r="50165" b="78740"/>
                    <wp:wrapNone/>
                    <wp:docPr id="7" name="Rectangle 7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6636500" cy="245327"/>
                            </a:xfrm>
                            <a:prstGeom prst="rect">
                              <a:avLst/>
                            </a:prstGeom>
                          </wps:spPr>
                          <wps:style>
                            <a:lnRef idx="0">
                              <a:schemeClr val="accent3"/>
                            </a:lnRef>
                            <a:fillRef idx="3">
                              <a:schemeClr val="accent3"/>
                            </a:fillRef>
                            <a:effectRef idx="3">
                              <a:schemeClr val="accent3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</wp:anchor>
                </w:drawing>
              </mc:Choice>
              <mc:Fallback>
                <w:pict>
                  <v:rect w14:anchorId="1592FF82" id="Rectangle 7" o:spid="_x0000_s1026" style="position:absolute;margin-left:0;margin-top:288.4pt;width:522.55pt;height:19.3pt;z-index:251662336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" fillcolor="#aaa [3030]" stroked="f">
                    <v:fill color2="#a3a3a3 [3174]" rotate="t" colors="0 #afafaf;.5 #a5a5a5;1 #929292" focus="100%" type="gradient">
                      <o:fill v:ext="view" type="gradientUnscaled"/>
                    </v:fill>
                    <v:shadow on="t" color="black" opacity="41287f" offset="0,1.5pt"/>
                    <w10:wrap anchorx="margin"/>
                  </v:rect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0288" behindDoc="0" locked="0" layoutInCell="1" allowOverlap="1" wp14:anchorId="55B6C11A" wp14:editId="6A2629E7">
                    <wp:simplePos x="0" y="0"/>
                    <wp:positionH relativeFrom="column">
                      <wp:posOffset>-461741</wp:posOffset>
                    </wp:positionH>
                    <wp:positionV relativeFrom="paragraph">
                      <wp:posOffset>427928</wp:posOffset>
                    </wp:positionV>
                    <wp:extent cx="6636500" cy="245327"/>
                    <wp:effectExtent l="57150" t="38100" r="50165" b="78740"/>
                    <wp:wrapNone/>
                    <wp:docPr id="6" name="Rectangle 6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6636500" cy="245327"/>
                            </a:xfrm>
                            <a:prstGeom prst="rect">
                              <a:avLst/>
                            </a:prstGeom>
                          </wps:spPr>
                          <wps:style>
                            <a:lnRef idx="0">
                              <a:schemeClr val="accent3"/>
                            </a:lnRef>
                            <a:fillRef idx="3">
                              <a:schemeClr val="accent3"/>
                            </a:fillRef>
                            <a:effectRef idx="3">
                              <a:schemeClr val="accent3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</wp:anchor>
                </w:drawing>
              </mc:Choice>
              <mc:Fallback>
                <w:pict>
                  <v:rect w14:anchorId="7E33E7CB" id="Rectangle 6" o:spid="_x0000_s1026" style="position:absolute;margin-left:-36.35pt;margin-top:33.7pt;width:522.55pt;height:19.3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" fillcolor="#aaa [3030]" stroked="f">
                    <v:fill color2="#a3a3a3 [3174]" rotate="t" colors="0 #afafaf;.5 #a5a5a5;1 #929292" focus="100%" type="gradient">
                      <o:fill v:ext="view" type="gradientUnscaled"/>
                    </v:fill>
                    <v:shadow on="t" color="black" opacity="41287f" offset="0,1.5pt"/>
                  </v:rect>
                </w:pict>
              </mc:Fallback>
            </mc:AlternateContent>
          </w:r>
          <w:r w:rsidR="003D6DA1">
            <w:br w:type="page"/>
          </w:r>
        </w:p>
      </w:sdtContent>
    </w:sdt>
    <w:p w14:paraId="0531719E" w14:textId="77777777" w:rsidR="003E0F7A" w:rsidRDefault="003E0F7A">
      <w:pPr>
        <w:pStyle w:val="TOCHeading"/>
        <w:rPr>
          <w:rFonts w:asciiTheme="minorHAnsi" w:eastAsiaTheme="minorHAnsi" w:hAnsiTheme="minorHAnsi" w:cstheme="minorBidi"/>
          <w:color w:val="auto"/>
          <w:sz w:val="22"/>
          <w:szCs w:val="22"/>
        </w:rPr>
      </w:pP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1121423517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3853409E" w14:textId="3CB32A00" w:rsidR="009708E2" w:rsidRDefault="009708E2">
          <w:pPr>
            <w:pStyle w:val="TOCHeading"/>
          </w:pPr>
          <w:r>
            <w:t>Table of Contents</w:t>
          </w:r>
        </w:p>
        <w:p w14:paraId="3CE669D8" w14:textId="5CB338FC" w:rsidR="00D565DA" w:rsidRDefault="009708E2">
          <w:pPr>
            <w:pStyle w:val="TOC1"/>
            <w:tabs>
              <w:tab w:val="left" w:pos="440"/>
              <w:tab w:val="right" w:leader="dot" w:pos="9016"/>
            </w:tabs>
            <w:rPr>
              <w:rFonts w:eastAsiaTheme="minorEastAsia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89905388" w:history="1">
            <w:r w:rsidR="00D565DA" w:rsidRPr="00E73E76">
              <w:rPr>
                <w:rStyle w:val="Hyperlink"/>
                <w:noProof/>
              </w:rPr>
              <w:t>A)</w:t>
            </w:r>
            <w:r w:rsidR="00D565DA">
              <w:rPr>
                <w:rFonts w:eastAsiaTheme="minorEastAsia"/>
                <w:noProof/>
              </w:rPr>
              <w:tab/>
            </w:r>
            <w:r w:rsidR="00D565DA" w:rsidRPr="00E73E76">
              <w:rPr>
                <w:rStyle w:val="Hyperlink"/>
                <w:noProof/>
              </w:rPr>
              <w:t>General description:</w:t>
            </w:r>
            <w:r w:rsidR="00D565DA">
              <w:rPr>
                <w:noProof/>
                <w:webHidden/>
              </w:rPr>
              <w:tab/>
            </w:r>
            <w:r w:rsidR="00D565DA">
              <w:rPr>
                <w:noProof/>
                <w:webHidden/>
              </w:rPr>
              <w:fldChar w:fldCharType="begin"/>
            </w:r>
            <w:r w:rsidR="00D565DA">
              <w:rPr>
                <w:noProof/>
                <w:webHidden/>
              </w:rPr>
              <w:instrText xml:space="preserve"> PAGEREF _Toc89905388 \h </w:instrText>
            </w:r>
            <w:r w:rsidR="00D565DA">
              <w:rPr>
                <w:noProof/>
                <w:webHidden/>
              </w:rPr>
            </w:r>
            <w:r w:rsidR="00D565DA">
              <w:rPr>
                <w:noProof/>
                <w:webHidden/>
              </w:rPr>
              <w:fldChar w:fldCharType="separate"/>
            </w:r>
            <w:r w:rsidR="00FA2379">
              <w:rPr>
                <w:noProof/>
                <w:webHidden/>
              </w:rPr>
              <w:t>2</w:t>
            </w:r>
            <w:r w:rsidR="00D565DA">
              <w:rPr>
                <w:noProof/>
                <w:webHidden/>
              </w:rPr>
              <w:fldChar w:fldCharType="end"/>
            </w:r>
          </w:hyperlink>
        </w:p>
        <w:p w14:paraId="6E775BA8" w14:textId="60406F9E" w:rsidR="00D565DA" w:rsidRDefault="005216A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</w:rPr>
          </w:pPr>
          <w:hyperlink w:anchor="_Toc89905389" w:history="1">
            <w:r w:rsidR="00D565DA" w:rsidRPr="00E73E76">
              <w:rPr>
                <w:rStyle w:val="Hyperlink"/>
                <w:noProof/>
              </w:rPr>
              <w:t>B) Language of Options, and Environment/Sensory information</w:t>
            </w:r>
            <w:r w:rsidR="00D565DA">
              <w:rPr>
                <w:noProof/>
                <w:webHidden/>
              </w:rPr>
              <w:tab/>
            </w:r>
            <w:r w:rsidR="00D565DA">
              <w:rPr>
                <w:noProof/>
                <w:webHidden/>
              </w:rPr>
              <w:fldChar w:fldCharType="begin"/>
            </w:r>
            <w:r w:rsidR="00D565DA">
              <w:rPr>
                <w:noProof/>
                <w:webHidden/>
              </w:rPr>
              <w:instrText xml:space="preserve"> PAGEREF _Toc89905389 \h </w:instrText>
            </w:r>
            <w:r w:rsidR="00D565DA">
              <w:rPr>
                <w:noProof/>
                <w:webHidden/>
              </w:rPr>
            </w:r>
            <w:r w:rsidR="00D565DA">
              <w:rPr>
                <w:noProof/>
                <w:webHidden/>
              </w:rPr>
              <w:fldChar w:fldCharType="separate"/>
            </w:r>
            <w:r w:rsidR="00FA2379">
              <w:rPr>
                <w:noProof/>
                <w:webHidden/>
              </w:rPr>
              <w:t>3</w:t>
            </w:r>
            <w:r w:rsidR="00D565DA">
              <w:rPr>
                <w:noProof/>
                <w:webHidden/>
              </w:rPr>
              <w:fldChar w:fldCharType="end"/>
            </w:r>
          </w:hyperlink>
        </w:p>
        <w:p w14:paraId="74043437" w14:textId="5D787395" w:rsidR="00D565DA" w:rsidRDefault="005216A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</w:rPr>
          </w:pPr>
          <w:hyperlink w:anchor="_Toc89905390" w:history="1">
            <w:r w:rsidR="00D565DA" w:rsidRPr="00E73E76">
              <w:rPr>
                <w:rStyle w:val="Hyperlink"/>
                <w:noProof/>
              </w:rPr>
              <w:t>Options</w:t>
            </w:r>
            <w:r w:rsidR="00D565DA">
              <w:rPr>
                <w:noProof/>
                <w:webHidden/>
              </w:rPr>
              <w:tab/>
            </w:r>
            <w:r w:rsidR="00D565DA">
              <w:rPr>
                <w:noProof/>
                <w:webHidden/>
              </w:rPr>
              <w:fldChar w:fldCharType="begin"/>
            </w:r>
            <w:r w:rsidR="00D565DA">
              <w:rPr>
                <w:noProof/>
                <w:webHidden/>
              </w:rPr>
              <w:instrText xml:space="preserve"> PAGEREF _Toc89905390 \h </w:instrText>
            </w:r>
            <w:r w:rsidR="00D565DA">
              <w:rPr>
                <w:noProof/>
                <w:webHidden/>
              </w:rPr>
            </w:r>
            <w:r w:rsidR="00D565DA">
              <w:rPr>
                <w:noProof/>
                <w:webHidden/>
              </w:rPr>
              <w:fldChar w:fldCharType="separate"/>
            </w:r>
            <w:r w:rsidR="00FA2379">
              <w:rPr>
                <w:noProof/>
                <w:webHidden/>
              </w:rPr>
              <w:t>3</w:t>
            </w:r>
            <w:r w:rsidR="00D565DA">
              <w:rPr>
                <w:noProof/>
                <w:webHidden/>
              </w:rPr>
              <w:fldChar w:fldCharType="end"/>
            </w:r>
          </w:hyperlink>
        </w:p>
        <w:p w14:paraId="6054094E" w14:textId="5084B8B5" w:rsidR="00D565DA" w:rsidRDefault="005216A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</w:rPr>
          </w:pPr>
          <w:hyperlink w:anchor="_Toc89905391" w:history="1">
            <w:r w:rsidR="00D565DA" w:rsidRPr="00E73E76">
              <w:rPr>
                <w:rStyle w:val="Hyperlink"/>
                <w:noProof/>
              </w:rPr>
              <w:t>Environment/Sensory information:</w:t>
            </w:r>
            <w:r w:rsidR="00D565DA">
              <w:rPr>
                <w:noProof/>
                <w:webHidden/>
              </w:rPr>
              <w:tab/>
            </w:r>
            <w:r w:rsidR="00D565DA">
              <w:rPr>
                <w:noProof/>
                <w:webHidden/>
              </w:rPr>
              <w:fldChar w:fldCharType="begin"/>
            </w:r>
            <w:r w:rsidR="00D565DA">
              <w:rPr>
                <w:noProof/>
                <w:webHidden/>
              </w:rPr>
              <w:instrText xml:space="preserve"> PAGEREF _Toc89905391 \h </w:instrText>
            </w:r>
            <w:r w:rsidR="00D565DA">
              <w:rPr>
                <w:noProof/>
                <w:webHidden/>
              </w:rPr>
            </w:r>
            <w:r w:rsidR="00D565DA">
              <w:rPr>
                <w:noProof/>
                <w:webHidden/>
              </w:rPr>
              <w:fldChar w:fldCharType="separate"/>
            </w:r>
            <w:r w:rsidR="00FA2379">
              <w:rPr>
                <w:noProof/>
                <w:webHidden/>
              </w:rPr>
              <w:t>3</w:t>
            </w:r>
            <w:r w:rsidR="00D565DA">
              <w:rPr>
                <w:noProof/>
                <w:webHidden/>
              </w:rPr>
              <w:fldChar w:fldCharType="end"/>
            </w:r>
          </w:hyperlink>
        </w:p>
        <w:p w14:paraId="12F5E1C3" w14:textId="66D061AD" w:rsidR="00D565DA" w:rsidRDefault="005216A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</w:rPr>
          </w:pPr>
          <w:hyperlink w:anchor="_Toc89905392" w:history="1">
            <w:r w:rsidR="00D565DA" w:rsidRPr="00E73E76">
              <w:rPr>
                <w:rStyle w:val="Hyperlink"/>
                <w:noProof/>
              </w:rPr>
              <w:t>Defeasible:</w:t>
            </w:r>
            <w:r w:rsidR="00D565DA">
              <w:rPr>
                <w:noProof/>
                <w:webHidden/>
              </w:rPr>
              <w:tab/>
            </w:r>
            <w:r w:rsidR="00D565DA">
              <w:rPr>
                <w:noProof/>
                <w:webHidden/>
              </w:rPr>
              <w:fldChar w:fldCharType="begin"/>
            </w:r>
            <w:r w:rsidR="00D565DA">
              <w:rPr>
                <w:noProof/>
                <w:webHidden/>
              </w:rPr>
              <w:instrText xml:space="preserve"> PAGEREF _Toc89905392 \h </w:instrText>
            </w:r>
            <w:r w:rsidR="00D565DA">
              <w:rPr>
                <w:noProof/>
                <w:webHidden/>
              </w:rPr>
            </w:r>
            <w:r w:rsidR="00D565DA">
              <w:rPr>
                <w:noProof/>
                <w:webHidden/>
              </w:rPr>
              <w:fldChar w:fldCharType="separate"/>
            </w:r>
            <w:r w:rsidR="00FA2379">
              <w:rPr>
                <w:noProof/>
                <w:webHidden/>
              </w:rPr>
              <w:t>3</w:t>
            </w:r>
            <w:r w:rsidR="00D565DA">
              <w:rPr>
                <w:noProof/>
                <w:webHidden/>
              </w:rPr>
              <w:fldChar w:fldCharType="end"/>
            </w:r>
          </w:hyperlink>
        </w:p>
        <w:p w14:paraId="7DE2A2F1" w14:textId="2F15CC58" w:rsidR="00D565DA" w:rsidRDefault="005216A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</w:rPr>
          </w:pPr>
          <w:hyperlink w:anchor="_Toc89905393" w:history="1">
            <w:r w:rsidR="00D565DA" w:rsidRPr="00E73E76">
              <w:rPr>
                <w:rStyle w:val="Hyperlink"/>
                <w:noProof/>
              </w:rPr>
              <w:t>C) Scenarios:</w:t>
            </w:r>
            <w:r w:rsidR="00D565DA">
              <w:rPr>
                <w:noProof/>
                <w:webHidden/>
              </w:rPr>
              <w:tab/>
            </w:r>
            <w:r w:rsidR="00D565DA">
              <w:rPr>
                <w:noProof/>
                <w:webHidden/>
              </w:rPr>
              <w:fldChar w:fldCharType="begin"/>
            </w:r>
            <w:r w:rsidR="00D565DA">
              <w:rPr>
                <w:noProof/>
                <w:webHidden/>
              </w:rPr>
              <w:instrText xml:space="preserve"> PAGEREF _Toc89905393 \h </w:instrText>
            </w:r>
            <w:r w:rsidR="00D565DA">
              <w:rPr>
                <w:noProof/>
                <w:webHidden/>
              </w:rPr>
            </w:r>
            <w:r w:rsidR="00D565DA">
              <w:rPr>
                <w:noProof/>
                <w:webHidden/>
              </w:rPr>
              <w:fldChar w:fldCharType="separate"/>
            </w:r>
            <w:r w:rsidR="00FA2379">
              <w:rPr>
                <w:noProof/>
                <w:webHidden/>
              </w:rPr>
              <w:t>4</w:t>
            </w:r>
            <w:r w:rsidR="00D565DA">
              <w:rPr>
                <w:noProof/>
                <w:webHidden/>
              </w:rPr>
              <w:fldChar w:fldCharType="end"/>
            </w:r>
          </w:hyperlink>
        </w:p>
        <w:p w14:paraId="7A920516" w14:textId="1448CC88" w:rsidR="00D565DA" w:rsidRDefault="005216A0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</w:rPr>
          </w:pPr>
          <w:hyperlink w:anchor="_Toc89905394" w:history="1">
            <w:r w:rsidR="00D565DA" w:rsidRPr="00E73E76">
              <w:rPr>
                <w:rStyle w:val="Hyperlink"/>
                <w:noProof/>
              </w:rPr>
              <w:t>Panikos</w:t>
            </w:r>
            <w:r w:rsidR="00D565DA">
              <w:rPr>
                <w:noProof/>
                <w:webHidden/>
              </w:rPr>
              <w:tab/>
            </w:r>
            <w:r w:rsidR="00D565DA">
              <w:rPr>
                <w:noProof/>
                <w:webHidden/>
              </w:rPr>
              <w:fldChar w:fldCharType="begin"/>
            </w:r>
            <w:r w:rsidR="00D565DA">
              <w:rPr>
                <w:noProof/>
                <w:webHidden/>
              </w:rPr>
              <w:instrText xml:space="preserve"> PAGEREF _Toc89905394 \h </w:instrText>
            </w:r>
            <w:r w:rsidR="00D565DA">
              <w:rPr>
                <w:noProof/>
                <w:webHidden/>
              </w:rPr>
            </w:r>
            <w:r w:rsidR="00D565DA">
              <w:rPr>
                <w:noProof/>
                <w:webHidden/>
              </w:rPr>
              <w:fldChar w:fldCharType="separate"/>
            </w:r>
            <w:r w:rsidR="00FA2379">
              <w:rPr>
                <w:noProof/>
                <w:webHidden/>
              </w:rPr>
              <w:t>4</w:t>
            </w:r>
            <w:r w:rsidR="00D565DA">
              <w:rPr>
                <w:noProof/>
                <w:webHidden/>
              </w:rPr>
              <w:fldChar w:fldCharType="end"/>
            </w:r>
          </w:hyperlink>
        </w:p>
        <w:p w14:paraId="4EDA21D7" w14:textId="3E202916" w:rsidR="00D565DA" w:rsidRDefault="005216A0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</w:rPr>
          </w:pPr>
          <w:hyperlink w:anchor="_Toc89905395" w:history="1">
            <w:r w:rsidR="00D565DA" w:rsidRPr="00E73E76">
              <w:rPr>
                <w:rStyle w:val="Hyperlink"/>
                <w:noProof/>
              </w:rPr>
              <w:t>Cristian</w:t>
            </w:r>
            <w:r w:rsidR="00D565DA">
              <w:rPr>
                <w:noProof/>
                <w:webHidden/>
              </w:rPr>
              <w:tab/>
            </w:r>
            <w:r w:rsidR="00D565DA">
              <w:rPr>
                <w:noProof/>
                <w:webHidden/>
              </w:rPr>
              <w:fldChar w:fldCharType="begin"/>
            </w:r>
            <w:r w:rsidR="00D565DA">
              <w:rPr>
                <w:noProof/>
                <w:webHidden/>
              </w:rPr>
              <w:instrText xml:space="preserve"> PAGEREF _Toc89905395 \h </w:instrText>
            </w:r>
            <w:r w:rsidR="00D565DA">
              <w:rPr>
                <w:noProof/>
                <w:webHidden/>
              </w:rPr>
            </w:r>
            <w:r w:rsidR="00D565DA">
              <w:rPr>
                <w:noProof/>
                <w:webHidden/>
              </w:rPr>
              <w:fldChar w:fldCharType="separate"/>
            </w:r>
            <w:r w:rsidR="00FA2379">
              <w:rPr>
                <w:noProof/>
                <w:webHidden/>
              </w:rPr>
              <w:t>4</w:t>
            </w:r>
            <w:r w:rsidR="00D565DA">
              <w:rPr>
                <w:noProof/>
                <w:webHidden/>
              </w:rPr>
              <w:fldChar w:fldCharType="end"/>
            </w:r>
          </w:hyperlink>
        </w:p>
        <w:p w14:paraId="215110E5" w14:textId="7075316A" w:rsidR="00D565DA" w:rsidRDefault="005216A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</w:rPr>
          </w:pPr>
          <w:hyperlink w:anchor="_Toc89905396" w:history="1">
            <w:r w:rsidR="00D565DA" w:rsidRPr="00E73E76">
              <w:rPr>
                <w:rStyle w:val="Hyperlink"/>
                <w:noProof/>
              </w:rPr>
              <w:t>D)Architecture</w:t>
            </w:r>
            <w:r w:rsidR="00D565DA">
              <w:rPr>
                <w:noProof/>
                <w:webHidden/>
              </w:rPr>
              <w:tab/>
            </w:r>
            <w:r w:rsidR="00D565DA">
              <w:rPr>
                <w:noProof/>
                <w:webHidden/>
              </w:rPr>
              <w:fldChar w:fldCharType="begin"/>
            </w:r>
            <w:r w:rsidR="00D565DA">
              <w:rPr>
                <w:noProof/>
                <w:webHidden/>
              </w:rPr>
              <w:instrText xml:space="preserve"> PAGEREF _Toc89905396 \h </w:instrText>
            </w:r>
            <w:r w:rsidR="00D565DA">
              <w:rPr>
                <w:noProof/>
                <w:webHidden/>
              </w:rPr>
            </w:r>
            <w:r w:rsidR="00D565DA">
              <w:rPr>
                <w:noProof/>
                <w:webHidden/>
              </w:rPr>
              <w:fldChar w:fldCharType="separate"/>
            </w:r>
            <w:r w:rsidR="00FA2379">
              <w:rPr>
                <w:noProof/>
                <w:webHidden/>
              </w:rPr>
              <w:t>5</w:t>
            </w:r>
            <w:r w:rsidR="00D565DA">
              <w:rPr>
                <w:noProof/>
                <w:webHidden/>
              </w:rPr>
              <w:fldChar w:fldCharType="end"/>
            </w:r>
          </w:hyperlink>
        </w:p>
        <w:p w14:paraId="3E01E839" w14:textId="1A075D0C" w:rsidR="00D565DA" w:rsidRDefault="005216A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</w:rPr>
          </w:pPr>
          <w:hyperlink w:anchor="_Toc89905397" w:history="1">
            <w:r w:rsidR="00D565DA" w:rsidRPr="00E73E76">
              <w:rPr>
                <w:rStyle w:val="Hyperlink"/>
                <w:noProof/>
              </w:rPr>
              <w:t>E)Manual</w:t>
            </w:r>
            <w:r w:rsidR="00D565DA">
              <w:rPr>
                <w:noProof/>
                <w:webHidden/>
              </w:rPr>
              <w:tab/>
            </w:r>
            <w:r w:rsidR="00D565DA">
              <w:rPr>
                <w:noProof/>
                <w:webHidden/>
              </w:rPr>
              <w:fldChar w:fldCharType="begin"/>
            </w:r>
            <w:r w:rsidR="00D565DA">
              <w:rPr>
                <w:noProof/>
                <w:webHidden/>
              </w:rPr>
              <w:instrText xml:space="preserve"> PAGEREF _Toc89905397 \h </w:instrText>
            </w:r>
            <w:r w:rsidR="00D565DA">
              <w:rPr>
                <w:noProof/>
                <w:webHidden/>
              </w:rPr>
            </w:r>
            <w:r w:rsidR="00D565DA">
              <w:rPr>
                <w:noProof/>
                <w:webHidden/>
              </w:rPr>
              <w:fldChar w:fldCharType="separate"/>
            </w:r>
            <w:r w:rsidR="00FA2379">
              <w:rPr>
                <w:noProof/>
                <w:webHidden/>
              </w:rPr>
              <w:t>6</w:t>
            </w:r>
            <w:r w:rsidR="00D565DA">
              <w:rPr>
                <w:noProof/>
                <w:webHidden/>
              </w:rPr>
              <w:fldChar w:fldCharType="end"/>
            </w:r>
          </w:hyperlink>
        </w:p>
        <w:p w14:paraId="6CE2D04D" w14:textId="6ED6F88A" w:rsidR="009708E2" w:rsidRDefault="009708E2">
          <w:r>
            <w:rPr>
              <w:b/>
              <w:bCs/>
              <w:noProof/>
            </w:rPr>
            <w:fldChar w:fldCharType="end"/>
          </w:r>
        </w:p>
      </w:sdtContent>
    </w:sdt>
    <w:p w14:paraId="6DD6C656" w14:textId="5A5A82DB" w:rsidR="00041ED7" w:rsidRDefault="00041ED7" w:rsidP="00FA2379">
      <w:pPr>
        <w:pStyle w:val="Heading2"/>
      </w:pPr>
      <w:r>
        <w:br w:type="page"/>
      </w:r>
    </w:p>
    <w:p w14:paraId="2BBC37BB" w14:textId="2F1ABF55" w:rsidR="00A82267" w:rsidRDefault="002B0403" w:rsidP="004541DE">
      <w:pPr>
        <w:pStyle w:val="NoSpacing"/>
        <w:numPr>
          <w:ilvl w:val="0"/>
          <w:numId w:val="10"/>
        </w:numPr>
      </w:pPr>
      <w:bookmarkStart w:id="0" w:name="_Toc89905388"/>
      <w:r w:rsidRPr="007E33D3">
        <w:rPr>
          <w:rStyle w:val="Heading1Char"/>
        </w:rPr>
        <w:lastRenderedPageBreak/>
        <w:t>General description:</w:t>
      </w:r>
      <w:bookmarkEnd w:id="0"/>
      <w:r w:rsidRPr="007E33D3">
        <w:rPr>
          <w:rStyle w:val="Heading1Char"/>
        </w:rPr>
        <w:br/>
      </w:r>
      <w:r>
        <w:t xml:space="preserve">We have 2 students who have different ways of </w:t>
      </w:r>
      <w:r w:rsidR="00D21817">
        <w:t>getting their foods.</w:t>
      </w:r>
      <w:r w:rsidR="00D21817">
        <w:br/>
      </w:r>
    </w:p>
    <w:p w14:paraId="403B4949" w14:textId="307F43B7" w:rsidR="00C84C61" w:rsidRDefault="00C84C61" w:rsidP="00C84C61">
      <w:pPr>
        <w:pStyle w:val="NoSpacing"/>
      </w:pPr>
      <w:r>
        <w:t>Panikos</w:t>
      </w:r>
      <w:r w:rsidR="00944E33">
        <w:t xml:space="preserve"> </w:t>
      </w:r>
      <w:r>
        <w:t>Prefers it in this order:</w:t>
      </w:r>
    </w:p>
    <w:p w14:paraId="3D773B94" w14:textId="77777777" w:rsidR="00C84C61" w:rsidRDefault="00C84C61" w:rsidP="00C84C61">
      <w:pPr>
        <w:pStyle w:val="NoSpacing"/>
        <w:numPr>
          <w:ilvl w:val="0"/>
          <w:numId w:val="8"/>
        </w:numPr>
      </w:pPr>
      <w:r>
        <w:t>Delivery</w:t>
      </w:r>
    </w:p>
    <w:p w14:paraId="2235703D" w14:textId="77777777" w:rsidR="00C84C61" w:rsidRDefault="00C84C61" w:rsidP="00C84C61">
      <w:pPr>
        <w:pStyle w:val="NoSpacing"/>
        <w:numPr>
          <w:ilvl w:val="0"/>
          <w:numId w:val="8"/>
        </w:numPr>
      </w:pPr>
      <w:r>
        <w:t>Takeaway</w:t>
      </w:r>
    </w:p>
    <w:p w14:paraId="771F94F8" w14:textId="77777777" w:rsidR="00C84C61" w:rsidRDefault="00C84C61" w:rsidP="00C84C61">
      <w:pPr>
        <w:pStyle w:val="NoSpacing"/>
        <w:numPr>
          <w:ilvl w:val="0"/>
          <w:numId w:val="8"/>
        </w:numPr>
      </w:pPr>
      <w:r>
        <w:t>Cook</w:t>
      </w:r>
    </w:p>
    <w:p w14:paraId="334C0365" w14:textId="087C8951" w:rsidR="00C84C61" w:rsidRDefault="00C84C61" w:rsidP="00C84C61">
      <w:pPr>
        <w:pStyle w:val="NoSpacing"/>
      </w:pPr>
      <w:r>
        <w:t>Cristian Prefers it in this order:</w:t>
      </w:r>
    </w:p>
    <w:p w14:paraId="062AFDE1" w14:textId="77777777" w:rsidR="00C84C61" w:rsidRDefault="00C84C61" w:rsidP="00C84C61">
      <w:pPr>
        <w:pStyle w:val="NoSpacing"/>
        <w:numPr>
          <w:ilvl w:val="0"/>
          <w:numId w:val="9"/>
        </w:numPr>
      </w:pPr>
      <w:r>
        <w:t>Cook</w:t>
      </w:r>
    </w:p>
    <w:p w14:paraId="3A5A5F74" w14:textId="77777777" w:rsidR="00C84C61" w:rsidRDefault="00C84C61" w:rsidP="00C84C61">
      <w:pPr>
        <w:pStyle w:val="NoSpacing"/>
        <w:numPr>
          <w:ilvl w:val="0"/>
          <w:numId w:val="9"/>
        </w:numPr>
      </w:pPr>
      <w:r>
        <w:t>Takeaway</w:t>
      </w:r>
    </w:p>
    <w:p w14:paraId="3128A526" w14:textId="380CC041" w:rsidR="00D21817" w:rsidRDefault="00C84C61" w:rsidP="00C84C61">
      <w:pPr>
        <w:pStyle w:val="NoSpacing"/>
        <w:numPr>
          <w:ilvl w:val="0"/>
          <w:numId w:val="9"/>
        </w:numPr>
      </w:pPr>
      <w:r>
        <w:t>Delivery</w:t>
      </w:r>
      <w:r w:rsidR="009B7B63">
        <w:br/>
      </w:r>
    </w:p>
    <w:p w14:paraId="41A85DBC" w14:textId="03820790" w:rsidR="009B7B63" w:rsidRDefault="009B7B63" w:rsidP="00C4280C">
      <w:pPr>
        <w:pStyle w:val="NoSpacing"/>
      </w:pPr>
      <w:r>
        <w:t xml:space="preserve">Firstly, there is a </w:t>
      </w:r>
      <w:r w:rsidR="007F076A">
        <w:t>chance the restaurant does noDelivery or noTakeaway, moreover there is a chance we can’t cook (noCook) each contradicting all their respective options.</w:t>
      </w:r>
      <w:r w:rsidR="007F076A">
        <w:br/>
        <w:t>Secondly, we can be in moodToCook so we cook despite</w:t>
      </w:r>
      <w:r w:rsidR="005360E5">
        <w:t xml:space="preserve"> for example</w:t>
      </w:r>
      <w:r w:rsidR="007F076A">
        <w:t xml:space="preserve"> </w:t>
      </w:r>
      <w:r w:rsidR="005360E5">
        <w:t xml:space="preserve">preferring delivery </w:t>
      </w:r>
      <w:r w:rsidR="007F076A">
        <w:t>.</w:t>
      </w:r>
      <w:r w:rsidR="007F076A">
        <w:br/>
        <w:t>Thirdly, we can haveHw so we prefer delivery/takeaway depending on the User</w:t>
      </w:r>
      <w:r w:rsidR="00070E04">
        <w:t xml:space="preserve"> because Uni</w:t>
      </w:r>
      <w:r w:rsidR="00C63032">
        <w:t>versity work is more important that time to cook</w:t>
      </w:r>
      <w:r w:rsidR="007F076A">
        <w:t>.</w:t>
      </w:r>
    </w:p>
    <w:p w14:paraId="1BCA9825" w14:textId="575E686B" w:rsidR="00FA2379" w:rsidRDefault="007F076A" w:rsidP="003E0F7A">
      <w:pPr>
        <w:pStyle w:val="NoSpacing"/>
      </w:pPr>
      <w:r>
        <w:t xml:space="preserve">Fourthly, </w:t>
      </w:r>
      <w:r w:rsidR="00070E04">
        <w:t xml:space="preserve">there is a chance we have easyHw so we prefer to do what we wanted in the beginning and </w:t>
      </w:r>
      <w:r w:rsidR="008C61A0">
        <w:t xml:space="preserve">pretty much cancels the </w:t>
      </w:r>
      <w:proofErr w:type="spellStart"/>
      <w:r w:rsidR="008C61A0">
        <w:t>havehw</w:t>
      </w:r>
      <w:proofErr w:type="spellEnd"/>
      <w:r w:rsidR="008C61A0">
        <w:t xml:space="preserve"> part.</w:t>
      </w:r>
      <w:r w:rsidR="00B403A4">
        <w:br/>
      </w:r>
      <w:r w:rsidR="00675BD1">
        <w:t>Lastly</w:t>
      </w:r>
      <w:r w:rsidR="00B403A4">
        <w:t>, if all options are contradicted, then we are left with no option than to cook</w:t>
      </w:r>
      <w:r w:rsidR="007B2F78">
        <w:t xml:space="preserve"> with anything we have</w:t>
      </w:r>
      <w:r w:rsidR="00B403A4">
        <w:t>.</w:t>
      </w:r>
    </w:p>
    <w:p w14:paraId="2A6A9EE4" w14:textId="240B236B" w:rsidR="00FA232B" w:rsidRDefault="00FA2379" w:rsidP="00FA2379">
      <w:r>
        <w:br w:type="page"/>
      </w:r>
    </w:p>
    <w:p w14:paraId="5C0EE2C8" w14:textId="1915774D" w:rsidR="007E33D3" w:rsidRPr="004541DE" w:rsidRDefault="007E33D3" w:rsidP="00FA2379">
      <w:pPr>
        <w:pStyle w:val="Heading1"/>
        <w:rPr>
          <w:rStyle w:val="Heading2Char"/>
          <w:sz w:val="32"/>
          <w:szCs w:val="32"/>
        </w:rPr>
      </w:pPr>
      <w:bookmarkStart w:id="1" w:name="_Toc89905389"/>
      <w:r w:rsidRPr="004541DE">
        <w:rPr>
          <w:rStyle w:val="Heading2Char"/>
          <w:sz w:val="32"/>
          <w:szCs w:val="32"/>
        </w:rPr>
        <w:lastRenderedPageBreak/>
        <w:t>B)</w:t>
      </w:r>
      <w:r w:rsidRPr="004541DE">
        <w:t xml:space="preserve"> </w:t>
      </w:r>
      <w:r w:rsidRPr="004541DE">
        <w:rPr>
          <w:rStyle w:val="Heading2Char"/>
          <w:sz w:val="32"/>
          <w:szCs w:val="32"/>
        </w:rPr>
        <w:t>Language of Options, and Environment/Sensory information</w:t>
      </w:r>
      <w:bookmarkEnd w:id="1"/>
    </w:p>
    <w:p w14:paraId="06DFE1A2" w14:textId="3D896C5C" w:rsidR="00FA232B" w:rsidRDefault="00FA232B" w:rsidP="00C4280C">
      <w:pPr>
        <w:pStyle w:val="NoSpacing"/>
      </w:pPr>
      <w:bookmarkStart w:id="2" w:name="_Toc89905390"/>
      <w:r w:rsidRPr="00FA232B">
        <w:rPr>
          <w:rStyle w:val="Heading2Char"/>
        </w:rPr>
        <w:t>Options</w:t>
      </w:r>
      <w:bookmarkEnd w:id="2"/>
      <w:r>
        <w:t>:</w:t>
      </w:r>
    </w:p>
    <w:p w14:paraId="5CCE06C9" w14:textId="1E5CD3EA" w:rsidR="00FA232B" w:rsidRDefault="00FA232B" w:rsidP="00FA232B">
      <w:pPr>
        <w:pStyle w:val="NoSpacing"/>
        <w:numPr>
          <w:ilvl w:val="0"/>
          <w:numId w:val="2"/>
        </w:numPr>
      </w:pPr>
      <w:r>
        <w:t>delivery(</w:t>
      </w:r>
      <w:r w:rsidR="00193A80">
        <w:t>M</w:t>
      </w:r>
      <w:r>
        <w:t>ethod)</w:t>
      </w:r>
    </w:p>
    <w:p w14:paraId="52083B42" w14:textId="1632765C" w:rsidR="00FA232B" w:rsidRDefault="00FA232B" w:rsidP="00FA232B">
      <w:pPr>
        <w:pStyle w:val="NoSpacing"/>
        <w:numPr>
          <w:ilvl w:val="0"/>
          <w:numId w:val="2"/>
        </w:numPr>
      </w:pPr>
      <w:r>
        <w:t>takeAway(</w:t>
      </w:r>
      <w:r w:rsidR="00193A80">
        <w:t>M</w:t>
      </w:r>
      <w:r>
        <w:t>ethod)</w:t>
      </w:r>
    </w:p>
    <w:p w14:paraId="2A568D75" w14:textId="0D9D6222" w:rsidR="00FA232B" w:rsidRDefault="00FA232B" w:rsidP="00FA232B">
      <w:pPr>
        <w:pStyle w:val="NoSpacing"/>
        <w:numPr>
          <w:ilvl w:val="0"/>
          <w:numId w:val="2"/>
        </w:numPr>
      </w:pPr>
      <w:r>
        <w:t>cook(</w:t>
      </w:r>
      <w:r w:rsidR="00193A80">
        <w:t>M</w:t>
      </w:r>
      <w:r>
        <w:t>ethod)</w:t>
      </w:r>
    </w:p>
    <w:p w14:paraId="1B58A7F1" w14:textId="49A595E7" w:rsidR="007F076A" w:rsidRDefault="0053252B" w:rsidP="0053252B">
      <w:pPr>
        <w:pStyle w:val="Heading2"/>
      </w:pPr>
      <w:r>
        <w:br/>
      </w:r>
      <w:bookmarkStart w:id="3" w:name="_Toc89905391"/>
      <w:r>
        <w:t>Environment/Sensory information:</w:t>
      </w:r>
      <w:bookmarkEnd w:id="3"/>
    </w:p>
    <w:p w14:paraId="233672CF" w14:textId="77777777" w:rsidR="0053252B" w:rsidRDefault="0053252B" w:rsidP="0053252B">
      <w:pPr>
        <w:pStyle w:val="ListParagraph"/>
        <w:numPr>
          <w:ilvl w:val="0"/>
          <w:numId w:val="3"/>
        </w:numPr>
      </w:pPr>
      <w:r w:rsidRPr="0053252B">
        <w:t>noCook/0</w:t>
      </w:r>
    </w:p>
    <w:p w14:paraId="54F6DD0B" w14:textId="77777777" w:rsidR="0053252B" w:rsidRDefault="0053252B" w:rsidP="0053252B">
      <w:pPr>
        <w:pStyle w:val="ListParagraph"/>
        <w:numPr>
          <w:ilvl w:val="0"/>
          <w:numId w:val="3"/>
        </w:numPr>
      </w:pPr>
      <w:r w:rsidRPr="0053252B">
        <w:t>noDelivery/0</w:t>
      </w:r>
    </w:p>
    <w:p w14:paraId="28572B44" w14:textId="70485369" w:rsidR="0053252B" w:rsidRDefault="0053252B" w:rsidP="0053252B">
      <w:pPr>
        <w:pStyle w:val="ListParagraph"/>
        <w:numPr>
          <w:ilvl w:val="0"/>
          <w:numId w:val="3"/>
        </w:numPr>
      </w:pPr>
      <w:r w:rsidRPr="0053252B">
        <w:t>noTakeaway/0</w:t>
      </w:r>
    </w:p>
    <w:p w14:paraId="21B4E4C6" w14:textId="47E12DA1" w:rsidR="00BE21FF" w:rsidRDefault="00BE21FF" w:rsidP="0053252B">
      <w:pPr>
        <w:pStyle w:val="ListParagraph"/>
        <w:numPr>
          <w:ilvl w:val="0"/>
          <w:numId w:val="3"/>
        </w:numPr>
      </w:pPr>
      <w:r>
        <w:t>noOptions/0 //If all above are true then we are forced to cook</w:t>
      </w:r>
    </w:p>
    <w:p w14:paraId="1B03E682" w14:textId="77777777" w:rsidR="0053252B" w:rsidRDefault="0053252B" w:rsidP="0053252B">
      <w:pPr>
        <w:pStyle w:val="ListParagraph"/>
        <w:numPr>
          <w:ilvl w:val="0"/>
          <w:numId w:val="3"/>
        </w:numPr>
      </w:pPr>
      <w:r w:rsidRPr="0053252B">
        <w:t xml:space="preserve">moodToCook/0 </w:t>
      </w:r>
    </w:p>
    <w:p w14:paraId="343EDA93" w14:textId="77777777" w:rsidR="0053252B" w:rsidRDefault="0053252B" w:rsidP="0053252B">
      <w:pPr>
        <w:pStyle w:val="ListParagraph"/>
        <w:numPr>
          <w:ilvl w:val="0"/>
          <w:numId w:val="3"/>
        </w:numPr>
      </w:pPr>
      <w:r w:rsidRPr="0053252B">
        <w:t>haveHw/</w:t>
      </w:r>
      <w:r>
        <w:t>0</w:t>
      </w:r>
    </w:p>
    <w:p w14:paraId="1CB19B4E" w14:textId="3849FB38" w:rsidR="0053252B" w:rsidRDefault="0053252B" w:rsidP="0053252B">
      <w:pPr>
        <w:pStyle w:val="ListParagraph"/>
        <w:numPr>
          <w:ilvl w:val="0"/>
          <w:numId w:val="3"/>
        </w:numPr>
      </w:pPr>
      <w:r w:rsidRPr="0053252B">
        <w:t>easyHw/0</w:t>
      </w:r>
    </w:p>
    <w:p w14:paraId="09376685" w14:textId="01D21994" w:rsidR="008049D8" w:rsidRDefault="00CB454C" w:rsidP="008049D8">
      <w:pPr>
        <w:pStyle w:val="Heading2"/>
      </w:pPr>
      <w:bookmarkStart w:id="4" w:name="_Toc89905392"/>
      <w:r>
        <w:t>Defeasible</w:t>
      </w:r>
      <w:r w:rsidR="008049D8">
        <w:t>:</w:t>
      </w:r>
      <w:bookmarkEnd w:id="4"/>
    </w:p>
    <w:p w14:paraId="156E4039" w14:textId="50179620" w:rsidR="008049D8" w:rsidRDefault="008049D8" w:rsidP="008049D8">
      <w:pPr>
        <w:pStyle w:val="ListParagraph"/>
        <w:numPr>
          <w:ilvl w:val="0"/>
          <w:numId w:val="5"/>
        </w:numPr>
      </w:pPr>
      <w:r w:rsidRPr="008049D8">
        <w:t>prefersTakeaway</w:t>
      </w:r>
      <w:r w:rsidR="00B32F4F">
        <w:t xml:space="preserve"> #For Cristian who prefers takeaway than </w:t>
      </w:r>
      <w:r w:rsidR="00CB454C">
        <w:t>delivery</w:t>
      </w:r>
      <w:r w:rsidR="008D5D3E">
        <w:t xml:space="preserve"> //always true</w:t>
      </w:r>
    </w:p>
    <w:p w14:paraId="471FC8B1" w14:textId="51E4BF24" w:rsidR="008D5D3E" w:rsidRDefault="008049D8" w:rsidP="008D5D3E">
      <w:pPr>
        <w:pStyle w:val="ListParagraph"/>
        <w:numPr>
          <w:ilvl w:val="0"/>
          <w:numId w:val="5"/>
        </w:numPr>
      </w:pPr>
      <w:r w:rsidRPr="008049D8">
        <w:t>prefersDelivery</w:t>
      </w:r>
      <w:r w:rsidR="00B32F4F">
        <w:t xml:space="preserve"> #For Panikos when he prefers delivery than takeway</w:t>
      </w:r>
      <w:r w:rsidR="008D5D3E">
        <w:t xml:space="preserve"> //always true</w:t>
      </w:r>
    </w:p>
    <w:p w14:paraId="05587220" w14:textId="264F378D" w:rsidR="008049D8" w:rsidRDefault="00FA2379" w:rsidP="00FA2379">
      <w:r>
        <w:br w:type="page"/>
      </w:r>
    </w:p>
    <w:p w14:paraId="5F8CE759" w14:textId="5017ED4D" w:rsidR="009708E2" w:rsidRDefault="00FE6A7B" w:rsidP="007E33D3">
      <w:pPr>
        <w:pStyle w:val="Heading1"/>
      </w:pPr>
      <w:bookmarkStart w:id="5" w:name="_Toc89905393"/>
      <w:r>
        <w:lastRenderedPageBreak/>
        <w:t xml:space="preserve">C) </w:t>
      </w:r>
      <w:r w:rsidR="009708E2">
        <w:t>Scenarios:</w:t>
      </w:r>
      <w:bookmarkEnd w:id="5"/>
    </w:p>
    <w:p w14:paraId="65B656AB" w14:textId="69697981" w:rsidR="009708E2" w:rsidRPr="009708E2" w:rsidRDefault="009708E2" w:rsidP="009708E2">
      <w:pPr>
        <w:pStyle w:val="Heading3"/>
      </w:pPr>
      <w:bookmarkStart w:id="6" w:name="_Toc89905394"/>
      <w:r>
        <w:t>Panikos</w:t>
      </w:r>
      <w:bookmarkEnd w:id="6"/>
    </w:p>
    <w:p w14:paraId="53E3C6F8" w14:textId="701E2BD3" w:rsidR="009708E2" w:rsidRDefault="009708E2" w:rsidP="009708E2">
      <w:pPr>
        <w:pStyle w:val="ListParagraph"/>
        <w:numPr>
          <w:ilvl w:val="0"/>
          <w:numId w:val="6"/>
        </w:numPr>
      </w:pPr>
      <w:r>
        <w:t>} , delivery(method)&gt;</w:t>
      </w:r>
      <w:r w:rsidR="00475223">
        <w:t xml:space="preserve"> # we prefer delivery always</w:t>
      </w:r>
    </w:p>
    <w:p w14:paraId="50842D08" w14:textId="7B4BAE93" w:rsidR="006F164B" w:rsidRDefault="006F164B" w:rsidP="009708E2">
      <w:pPr>
        <w:pStyle w:val="ListParagraph"/>
        <w:numPr>
          <w:ilvl w:val="0"/>
          <w:numId w:val="6"/>
        </w:numPr>
      </w:pPr>
      <w:r>
        <w:t>noDelivery} , takeA</w:t>
      </w:r>
      <w:r w:rsidR="00B50AB7">
        <w:t>w</w:t>
      </w:r>
      <w:r>
        <w:t>ay(method)&gt; # we prefer takeaway after delivery is unavailable</w:t>
      </w:r>
    </w:p>
    <w:p w14:paraId="57AA23C7" w14:textId="68AB1F1E" w:rsidR="00EB2332" w:rsidRDefault="009708E2" w:rsidP="00043198">
      <w:pPr>
        <w:pStyle w:val="ListParagraph"/>
        <w:numPr>
          <w:ilvl w:val="0"/>
          <w:numId w:val="6"/>
        </w:numPr>
      </w:pPr>
      <w:r w:rsidRPr="00EB2332">
        <w:t>moodToCook}, cook(method)</w:t>
      </w:r>
      <w:r w:rsidR="00EB2332" w:rsidRPr="00EB2332">
        <w:t>&gt;</w:t>
      </w:r>
      <w:r w:rsidR="00475223">
        <w:t xml:space="preserve"> # we prefer to cook</w:t>
      </w:r>
    </w:p>
    <w:p w14:paraId="73F1E1B1" w14:textId="5356CB66" w:rsidR="00EB2332" w:rsidRDefault="00EB2332" w:rsidP="00EB2332">
      <w:pPr>
        <w:pStyle w:val="ListParagraph"/>
        <w:numPr>
          <w:ilvl w:val="0"/>
          <w:numId w:val="6"/>
        </w:numPr>
      </w:pPr>
      <w:r w:rsidRPr="00EB2332">
        <w:t>haveHw</w:t>
      </w:r>
      <w:r>
        <w:t>}, delivery(method)&gt;</w:t>
      </w:r>
      <w:r w:rsidR="00475223">
        <w:t xml:space="preserve"> # we prefer delivery than takeAway (Cristian does not)</w:t>
      </w:r>
    </w:p>
    <w:p w14:paraId="65B2911D" w14:textId="0C7B06C7" w:rsidR="00EB2332" w:rsidRDefault="00EB2332" w:rsidP="00EB2332">
      <w:pPr>
        <w:pStyle w:val="ListParagraph"/>
        <w:numPr>
          <w:ilvl w:val="0"/>
          <w:numId w:val="6"/>
        </w:numPr>
      </w:pPr>
      <w:proofErr w:type="spellStart"/>
      <w:r w:rsidRPr="00EB2332">
        <w:t>haveHw</w:t>
      </w:r>
      <w:r>
        <w:t>,</w:t>
      </w:r>
      <w:r w:rsidRPr="00EB2332">
        <w:t>easyHw</w:t>
      </w:r>
      <w:proofErr w:type="spellEnd"/>
      <w:r>
        <w:t xml:space="preserve">}, </w:t>
      </w:r>
      <w:r w:rsidR="00C04610">
        <w:t xml:space="preserve">delivery </w:t>
      </w:r>
      <w:r>
        <w:t>(method)&gt;</w:t>
      </w:r>
      <w:r w:rsidR="00B403A4">
        <w:t xml:space="preserve"> # we can still cook, but prefer delivery (Cristian does not)</w:t>
      </w:r>
    </w:p>
    <w:p w14:paraId="032F94FC" w14:textId="4E572480" w:rsidR="00EB2332" w:rsidRDefault="00EB2332" w:rsidP="00EB2332">
      <w:pPr>
        <w:pStyle w:val="ListParagraph"/>
        <w:numPr>
          <w:ilvl w:val="0"/>
          <w:numId w:val="6"/>
        </w:numPr>
      </w:pPr>
      <w:r w:rsidRPr="009708E2">
        <w:t>moodToCook</w:t>
      </w:r>
      <w:r>
        <w:t>,</w:t>
      </w:r>
      <w:r w:rsidRPr="00EB2332">
        <w:t xml:space="preserve"> haveHw</w:t>
      </w:r>
      <w:r>
        <w:t xml:space="preserve"> ,</w:t>
      </w:r>
      <w:r w:rsidRPr="00EB2332">
        <w:t xml:space="preserve"> easyHw</w:t>
      </w:r>
      <w:r>
        <w:t xml:space="preserve"> }, cook(method)&gt;</w:t>
      </w:r>
      <w:r w:rsidR="00B403A4">
        <w:t xml:space="preserve"> # we can do anything so we prefer to cook</w:t>
      </w:r>
    </w:p>
    <w:p w14:paraId="040F0750" w14:textId="5BBF717F" w:rsidR="00C0216D" w:rsidRDefault="00C0216D" w:rsidP="00C0216D">
      <w:pPr>
        <w:pStyle w:val="ListParagraph"/>
        <w:numPr>
          <w:ilvl w:val="0"/>
          <w:numId w:val="6"/>
        </w:numPr>
      </w:pPr>
      <w:r w:rsidRPr="00EB2332">
        <w:t>moodToCook</w:t>
      </w:r>
      <w:r>
        <w:t>, noCook</w:t>
      </w:r>
      <w:r w:rsidRPr="00EB2332">
        <w:t xml:space="preserve">}, </w:t>
      </w:r>
      <w:r>
        <w:t>delivery</w:t>
      </w:r>
      <w:r w:rsidRPr="00EB2332">
        <w:t>(method)&gt;</w:t>
      </w:r>
      <w:r w:rsidR="00B403A4">
        <w:t xml:space="preserve"> # we cannot cook so we go with delivery</w:t>
      </w:r>
    </w:p>
    <w:p w14:paraId="4F982E6D" w14:textId="58B3E211" w:rsidR="00C0216D" w:rsidRDefault="00C0216D" w:rsidP="00C0216D">
      <w:pPr>
        <w:pStyle w:val="ListParagraph"/>
        <w:numPr>
          <w:ilvl w:val="0"/>
          <w:numId w:val="6"/>
        </w:numPr>
      </w:pPr>
      <w:r w:rsidRPr="00EB2332">
        <w:t>haveHw</w:t>
      </w:r>
      <w:r>
        <w:t>, noDelivery}, takeAway(method)&gt;</w:t>
      </w:r>
      <w:r w:rsidR="00B403A4">
        <w:t xml:space="preserve"> # we </w:t>
      </w:r>
      <w:proofErr w:type="spellStart"/>
      <w:r w:rsidR="00B403A4">
        <w:t>cant</w:t>
      </w:r>
      <w:proofErr w:type="spellEnd"/>
      <w:r w:rsidR="00B403A4">
        <w:t xml:space="preserve"> </w:t>
      </w:r>
      <w:proofErr w:type="spellStart"/>
      <w:r w:rsidR="00B403A4">
        <w:t>delivey</w:t>
      </w:r>
      <w:proofErr w:type="spellEnd"/>
      <w:r w:rsidR="00B403A4">
        <w:t xml:space="preserve"> like ab</w:t>
      </w:r>
      <w:r w:rsidR="00147A56">
        <w:t>o</w:t>
      </w:r>
      <w:r w:rsidR="00B403A4">
        <w:t>ve</w:t>
      </w:r>
      <w:r w:rsidR="00147A56">
        <w:t xml:space="preserve"> so takeaway </w:t>
      </w:r>
      <w:r w:rsidR="009C0604">
        <w:t>instead</w:t>
      </w:r>
    </w:p>
    <w:p w14:paraId="1C39E570" w14:textId="6239C62D" w:rsidR="00C0216D" w:rsidRDefault="00C0216D" w:rsidP="00C0216D">
      <w:pPr>
        <w:pStyle w:val="ListParagraph"/>
        <w:numPr>
          <w:ilvl w:val="0"/>
          <w:numId w:val="6"/>
        </w:numPr>
      </w:pPr>
      <w:proofErr w:type="spellStart"/>
      <w:r w:rsidRPr="00EB2332">
        <w:t>haveHw</w:t>
      </w:r>
      <w:r>
        <w:t>,</w:t>
      </w:r>
      <w:r w:rsidRPr="00EB2332">
        <w:t>easyHw</w:t>
      </w:r>
      <w:proofErr w:type="spellEnd"/>
      <w:r>
        <w:t>, noDelivery, noTakeaway}, cook(method)&gt;</w:t>
      </w:r>
      <w:r w:rsidR="009C0604">
        <w:t xml:space="preserve"> # we cook even if last resort</w:t>
      </w:r>
    </w:p>
    <w:p w14:paraId="7423CB5B" w14:textId="58C437B5" w:rsidR="00C0216D" w:rsidRDefault="00C0216D" w:rsidP="00C0216D">
      <w:pPr>
        <w:pStyle w:val="ListParagraph"/>
        <w:numPr>
          <w:ilvl w:val="0"/>
          <w:numId w:val="6"/>
        </w:numPr>
      </w:pPr>
      <w:r w:rsidRPr="009708E2">
        <w:t>moodToCook</w:t>
      </w:r>
      <w:r>
        <w:t>,</w:t>
      </w:r>
      <w:r w:rsidRPr="00EB2332">
        <w:t xml:space="preserve"> haveHw</w:t>
      </w:r>
      <w:r>
        <w:t xml:space="preserve"> ,</w:t>
      </w:r>
      <w:r w:rsidRPr="00EB2332">
        <w:t xml:space="preserve"> easyHw</w:t>
      </w:r>
      <w:r w:rsidR="006F234B">
        <w:t>, noCook</w:t>
      </w:r>
      <w:r>
        <w:t xml:space="preserve"> }, </w:t>
      </w:r>
      <w:r w:rsidR="006F234B">
        <w:t>delivery</w:t>
      </w:r>
      <w:r>
        <w:t>(method)&gt;</w:t>
      </w:r>
      <w:r w:rsidR="009C0604">
        <w:t xml:space="preserve"> # we delivery because we </w:t>
      </w:r>
      <w:proofErr w:type="spellStart"/>
      <w:r w:rsidR="009C0604">
        <w:t>cant</w:t>
      </w:r>
      <w:proofErr w:type="spellEnd"/>
      <w:r w:rsidR="009C0604">
        <w:t xml:space="preserve"> cook</w:t>
      </w:r>
    </w:p>
    <w:p w14:paraId="7A9A12B6" w14:textId="1E2D3FF8" w:rsidR="00807813" w:rsidRDefault="00807813" w:rsidP="00C0216D">
      <w:pPr>
        <w:pStyle w:val="ListParagraph"/>
        <w:numPr>
          <w:ilvl w:val="0"/>
          <w:numId w:val="6"/>
        </w:numPr>
      </w:pPr>
      <w:r w:rsidRPr="00EB2332">
        <w:t>haveHw</w:t>
      </w:r>
      <w:r>
        <w:t xml:space="preserve"> , noCook, noDelivery, noTakeaway}, cook(method) # we have no options so we are left to cook despite everything else.</w:t>
      </w:r>
    </w:p>
    <w:p w14:paraId="72E0077A" w14:textId="60D66B58" w:rsidR="00AA57F0" w:rsidRPr="009708E2" w:rsidRDefault="00AA57F0" w:rsidP="00AA57F0">
      <w:pPr>
        <w:pStyle w:val="Heading3"/>
      </w:pPr>
      <w:bookmarkStart w:id="7" w:name="_Toc89905395"/>
      <w:r>
        <w:t>Cristian</w:t>
      </w:r>
      <w:bookmarkEnd w:id="7"/>
    </w:p>
    <w:p w14:paraId="180EC7A1" w14:textId="16C29D9A" w:rsidR="004827B3" w:rsidRDefault="004827B3" w:rsidP="004827B3">
      <w:pPr>
        <w:pStyle w:val="ListParagraph"/>
        <w:numPr>
          <w:ilvl w:val="0"/>
          <w:numId w:val="7"/>
        </w:numPr>
      </w:pPr>
      <w:r>
        <w:t xml:space="preserve">} , cook(method)&gt; # we prefer </w:t>
      </w:r>
      <w:r w:rsidR="00315500">
        <w:t>cooking</w:t>
      </w:r>
      <w:r>
        <w:t xml:space="preserve"> always</w:t>
      </w:r>
    </w:p>
    <w:p w14:paraId="178BCD02" w14:textId="5099D93B" w:rsidR="00AA57F0" w:rsidRPr="004827B3" w:rsidRDefault="004827B3" w:rsidP="004827B3">
      <w:pPr>
        <w:pStyle w:val="ListParagraph"/>
        <w:numPr>
          <w:ilvl w:val="0"/>
          <w:numId w:val="7"/>
        </w:numPr>
      </w:pPr>
      <w:r>
        <w:t xml:space="preserve">noCook} , </w:t>
      </w:r>
      <w:r w:rsidR="00D70E17">
        <w:t>takeAway</w:t>
      </w:r>
      <w:r>
        <w:t xml:space="preserve">(method)&gt; # we prefer takeaway after </w:t>
      </w:r>
      <w:r w:rsidR="000C74E3">
        <w:t>cooking</w:t>
      </w:r>
      <w:r>
        <w:t xml:space="preserve"> is unavailable</w:t>
      </w:r>
    </w:p>
    <w:p w14:paraId="6944789A" w14:textId="77777777" w:rsidR="00AA57F0" w:rsidRDefault="00AA57F0" w:rsidP="00AA57F0">
      <w:pPr>
        <w:pStyle w:val="ListParagraph"/>
        <w:numPr>
          <w:ilvl w:val="0"/>
          <w:numId w:val="7"/>
        </w:numPr>
      </w:pPr>
      <w:r w:rsidRPr="00EB2332">
        <w:t>moodToCook}, cook(method)&gt;</w:t>
      </w:r>
      <w:r>
        <w:t xml:space="preserve"> # we prefer to cook</w:t>
      </w:r>
    </w:p>
    <w:p w14:paraId="02D3929A" w14:textId="5BF140C9" w:rsidR="00AA57F0" w:rsidRDefault="00AA57F0" w:rsidP="00AA57F0">
      <w:pPr>
        <w:pStyle w:val="ListParagraph"/>
        <w:numPr>
          <w:ilvl w:val="0"/>
          <w:numId w:val="7"/>
        </w:numPr>
      </w:pPr>
      <w:r w:rsidRPr="00EB2332">
        <w:t>haveHw</w:t>
      </w:r>
      <w:r>
        <w:t xml:space="preserve">}, </w:t>
      </w:r>
      <w:r w:rsidR="008C64D6">
        <w:t>takeAway</w:t>
      </w:r>
      <w:r>
        <w:t xml:space="preserve">(method)&gt; # we prefer takeAway </w:t>
      </w:r>
      <w:r w:rsidR="001C0D26">
        <w:t xml:space="preserve">than delivery </w:t>
      </w:r>
      <w:r>
        <w:t>(</w:t>
      </w:r>
      <w:r w:rsidR="001C0D26">
        <w:t>Panikos</w:t>
      </w:r>
      <w:r>
        <w:t xml:space="preserve"> does not)</w:t>
      </w:r>
    </w:p>
    <w:p w14:paraId="09ABCB95" w14:textId="45EFC7E8" w:rsidR="00AA57F0" w:rsidRDefault="00AA57F0" w:rsidP="00AA57F0">
      <w:pPr>
        <w:pStyle w:val="ListParagraph"/>
        <w:numPr>
          <w:ilvl w:val="0"/>
          <w:numId w:val="7"/>
        </w:numPr>
      </w:pPr>
      <w:proofErr w:type="spellStart"/>
      <w:r w:rsidRPr="00EB2332">
        <w:t>haveHw</w:t>
      </w:r>
      <w:r>
        <w:t>,</w:t>
      </w:r>
      <w:r w:rsidRPr="00EB2332">
        <w:t>easyHw</w:t>
      </w:r>
      <w:proofErr w:type="spellEnd"/>
      <w:r>
        <w:t xml:space="preserve">}, </w:t>
      </w:r>
      <w:r w:rsidR="001C0D26" w:rsidRPr="00EB2332">
        <w:t>cook</w:t>
      </w:r>
      <w:r>
        <w:t xml:space="preserve">(method)&gt; # we can still </w:t>
      </w:r>
      <w:proofErr w:type="spellStart"/>
      <w:r>
        <w:t>cook,</w:t>
      </w:r>
      <w:r w:rsidR="00504496">
        <w:t>so</w:t>
      </w:r>
      <w:proofErr w:type="spellEnd"/>
      <w:r w:rsidR="00504496">
        <w:t xml:space="preserve"> we do </w:t>
      </w:r>
      <w:r>
        <w:t>(</w:t>
      </w:r>
      <w:r w:rsidR="00504496">
        <w:t>Panikos</w:t>
      </w:r>
      <w:r>
        <w:t xml:space="preserve"> does not)</w:t>
      </w:r>
    </w:p>
    <w:p w14:paraId="1EADB800" w14:textId="16338160" w:rsidR="00AA57F0" w:rsidRDefault="00AA57F0" w:rsidP="00AA57F0">
      <w:pPr>
        <w:pStyle w:val="ListParagraph"/>
        <w:numPr>
          <w:ilvl w:val="0"/>
          <w:numId w:val="7"/>
        </w:numPr>
      </w:pPr>
      <w:r w:rsidRPr="009708E2">
        <w:t>moodToCook</w:t>
      </w:r>
      <w:r>
        <w:t>,</w:t>
      </w:r>
      <w:r w:rsidRPr="00EB2332">
        <w:t xml:space="preserve"> haveHw</w:t>
      </w:r>
      <w:r>
        <w:t xml:space="preserve"> ,</w:t>
      </w:r>
      <w:r w:rsidRPr="00EB2332">
        <w:t xml:space="preserve"> easyHw</w:t>
      </w:r>
      <w:r>
        <w:t xml:space="preserve"> }, cook(method)&gt; # we can do anything so we prefer to cook</w:t>
      </w:r>
      <w:r w:rsidR="0056600C">
        <w:t xml:space="preserve"> anyways</w:t>
      </w:r>
    </w:p>
    <w:p w14:paraId="09788A32" w14:textId="3917B458" w:rsidR="00AA57F0" w:rsidRDefault="00AA57F0" w:rsidP="00AA57F0">
      <w:pPr>
        <w:pStyle w:val="ListParagraph"/>
        <w:numPr>
          <w:ilvl w:val="0"/>
          <w:numId w:val="7"/>
        </w:numPr>
      </w:pPr>
      <w:r w:rsidRPr="00EB2332">
        <w:t>moodToCook</w:t>
      </w:r>
      <w:r>
        <w:t>, noCook</w:t>
      </w:r>
      <w:r w:rsidRPr="00EB2332">
        <w:t xml:space="preserve">}, </w:t>
      </w:r>
      <w:r w:rsidR="00091A4E">
        <w:t>takeAway</w:t>
      </w:r>
      <w:r w:rsidRPr="00EB2332">
        <w:t>(method)&gt;</w:t>
      </w:r>
      <w:r>
        <w:t xml:space="preserve"> # we cannot cook so we go with </w:t>
      </w:r>
      <w:r w:rsidR="00E33DFD">
        <w:t>takeaway</w:t>
      </w:r>
    </w:p>
    <w:p w14:paraId="705A5F37" w14:textId="678E857C" w:rsidR="00AA57F0" w:rsidRDefault="00AA57F0" w:rsidP="00AA57F0">
      <w:pPr>
        <w:pStyle w:val="ListParagraph"/>
        <w:numPr>
          <w:ilvl w:val="0"/>
          <w:numId w:val="7"/>
        </w:numPr>
      </w:pPr>
      <w:r w:rsidRPr="00EB2332">
        <w:t>haveHw</w:t>
      </w:r>
      <w:r>
        <w:t>, no</w:t>
      </w:r>
      <w:r w:rsidR="0024325C">
        <w:t>Takeaway</w:t>
      </w:r>
      <w:r>
        <w:t xml:space="preserve">}, </w:t>
      </w:r>
      <w:proofErr w:type="spellStart"/>
      <w:r w:rsidR="0024325C">
        <w:t>delivey</w:t>
      </w:r>
      <w:proofErr w:type="spellEnd"/>
      <w:r>
        <w:t xml:space="preserve">(method)&gt; # we </w:t>
      </w:r>
      <w:r w:rsidR="004B30FE">
        <w:t>can’t</w:t>
      </w:r>
      <w:r>
        <w:t xml:space="preserve"> </w:t>
      </w:r>
      <w:proofErr w:type="spellStart"/>
      <w:r w:rsidR="0024325C">
        <w:t>takeaway</w:t>
      </w:r>
      <w:proofErr w:type="spellEnd"/>
      <w:r w:rsidR="004B30FE">
        <w:t xml:space="preserve"> like we like</w:t>
      </w:r>
      <w:r w:rsidR="0024325C">
        <w:t xml:space="preserve"> so we delivery instead</w:t>
      </w:r>
    </w:p>
    <w:p w14:paraId="5603A845" w14:textId="176B85DD" w:rsidR="00AA57F0" w:rsidRDefault="00AA57F0" w:rsidP="00AA57F0">
      <w:pPr>
        <w:pStyle w:val="ListParagraph"/>
        <w:numPr>
          <w:ilvl w:val="0"/>
          <w:numId w:val="7"/>
        </w:numPr>
      </w:pPr>
      <w:r w:rsidRPr="00EB2332">
        <w:t>haveHw</w:t>
      </w:r>
      <w:r>
        <w:t>,</w:t>
      </w:r>
      <w:r w:rsidR="00B65B45">
        <w:t xml:space="preserve"> </w:t>
      </w:r>
      <w:r w:rsidRPr="00EB2332">
        <w:t>easyHw</w:t>
      </w:r>
      <w:r>
        <w:t xml:space="preserve">, noDelivery, noTakeaway}, cook(method)&gt; # we cook </w:t>
      </w:r>
      <w:r w:rsidR="00733CF9">
        <w:t>because nothing else is allowed</w:t>
      </w:r>
    </w:p>
    <w:p w14:paraId="655B34DB" w14:textId="62E30121" w:rsidR="00AA57F0" w:rsidRDefault="00AA57F0" w:rsidP="00AA57F0">
      <w:pPr>
        <w:pStyle w:val="ListParagraph"/>
        <w:numPr>
          <w:ilvl w:val="0"/>
          <w:numId w:val="7"/>
        </w:numPr>
      </w:pPr>
      <w:r w:rsidRPr="009708E2">
        <w:t>moodToCook</w:t>
      </w:r>
      <w:r>
        <w:t>,</w:t>
      </w:r>
      <w:r w:rsidRPr="00EB2332">
        <w:t xml:space="preserve"> haveHw</w:t>
      </w:r>
      <w:r>
        <w:t xml:space="preserve"> ,</w:t>
      </w:r>
      <w:r w:rsidRPr="00EB2332">
        <w:t xml:space="preserve"> easyHw</w:t>
      </w:r>
      <w:r>
        <w:t xml:space="preserve">, noCook }, </w:t>
      </w:r>
      <w:r w:rsidR="00390F23">
        <w:t>takeAway</w:t>
      </w:r>
      <w:r>
        <w:t xml:space="preserve">(method)&gt; # we </w:t>
      </w:r>
      <w:proofErr w:type="spellStart"/>
      <w:r w:rsidR="009549DC">
        <w:t>takeaway</w:t>
      </w:r>
      <w:proofErr w:type="spellEnd"/>
      <w:r>
        <w:t xml:space="preserve"> because we </w:t>
      </w:r>
      <w:proofErr w:type="spellStart"/>
      <w:r>
        <w:t>cant</w:t>
      </w:r>
      <w:proofErr w:type="spellEnd"/>
      <w:r>
        <w:t xml:space="preserve"> cook</w:t>
      </w:r>
      <w:r w:rsidR="009549DC">
        <w:t xml:space="preserve"> like we like</w:t>
      </w:r>
    </w:p>
    <w:p w14:paraId="14EE22F1" w14:textId="77777777" w:rsidR="005544C2" w:rsidRDefault="005544C2" w:rsidP="005544C2">
      <w:pPr>
        <w:pStyle w:val="ListParagraph"/>
        <w:numPr>
          <w:ilvl w:val="0"/>
          <w:numId w:val="7"/>
        </w:numPr>
      </w:pPr>
      <w:r w:rsidRPr="00EB2332">
        <w:t>haveHw</w:t>
      </w:r>
      <w:r>
        <w:t xml:space="preserve"> , noCook, noDelivery, noTakeaway}, cook(method) # we have no options so we are left to cook despite everything else.</w:t>
      </w:r>
    </w:p>
    <w:p w14:paraId="15970D9D" w14:textId="74DA2417" w:rsidR="005544C2" w:rsidRDefault="00FA2379" w:rsidP="00FA2379">
      <w:r>
        <w:br w:type="page"/>
      </w:r>
    </w:p>
    <w:p w14:paraId="768ED141" w14:textId="027CA358" w:rsidR="00CF3F2E" w:rsidRDefault="00CF3F2E" w:rsidP="00FA2379">
      <w:pPr>
        <w:pStyle w:val="Heading1"/>
        <w:rPr>
          <w:noProof/>
        </w:rPr>
      </w:pPr>
      <w:bookmarkStart w:id="8" w:name="_Toc89905396"/>
      <w:r>
        <w:lastRenderedPageBreak/>
        <w:t>D</w:t>
      </w:r>
      <w:r w:rsidR="0088617F">
        <w:t>)</w:t>
      </w:r>
      <w:r w:rsidR="00D565DA">
        <w:t xml:space="preserve"> </w:t>
      </w:r>
      <w:r w:rsidR="0088617F">
        <w:t>Architecture</w:t>
      </w:r>
      <w:bookmarkEnd w:id="8"/>
      <w:r w:rsidR="00CA3838">
        <w:rPr>
          <w:noProof/>
        </w:rPr>
        <mc:AlternateContent>
          <mc:Choice Requires="wpc">
            <w:drawing>
              <wp:inline distT="0" distB="0" distL="0" distR="0" wp14:anchorId="5F3E01B8" wp14:editId="6BA88B90">
                <wp:extent cx="5486400" cy="7934178"/>
                <wp:effectExtent l="0" t="0" r="0" b="0"/>
                <wp:docPr id="2" name="Canvas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solidFill>
                          <a:prstClr val="white"/>
                        </a:solidFill>
                      </wpc:bg>
                      <wpc:whole/>
                      <wps:wsp>
                        <wps:cNvPr id="4" name="Rectangle 4"/>
                        <wps:cNvSpPr/>
                        <wps:spPr>
                          <a:xfrm>
                            <a:off x="119168" y="971304"/>
                            <a:ext cx="5170516" cy="307571"/>
                          </a:xfrm>
                          <a:prstGeom prst="rect">
                            <a:avLst/>
                          </a:prstGeom>
                          <a:ln w="28575"/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1BF5E2C8" w14:textId="7B988BC8" w:rsidR="00CA3838" w:rsidRDefault="005216A0" w:rsidP="00CA3838">
                              <w:pPr>
                                <w:jc w:val="center"/>
                              </w:pPr>
                              <w:hyperlink r:id="rId8" w:history="1">
                                <w:r w:rsidR="0033256C" w:rsidRPr="00C207D3">
                                  <w:rPr>
                                    <w:rStyle w:val="Hyperlink"/>
                                  </w:rPr>
                                  <w:t>http://cproject.in.cs.ucy.ac.cy/EPL434/Group1/source/application/php/index.php?</w:t>
                                </w:r>
                              </w:hyperlink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" name="Rectangle 9"/>
                        <wps:cNvSpPr/>
                        <wps:spPr>
                          <a:xfrm>
                            <a:off x="1627851" y="2164103"/>
                            <a:ext cx="2111433" cy="321899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C3B5A70" w14:textId="0DACEB05" w:rsidR="0033256C" w:rsidRDefault="0033256C" w:rsidP="0033256C">
                              <w:pPr>
                                <w:jc w:val="center"/>
                              </w:pPr>
                              <w:r>
                                <w:t>Api.php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" name="Rectangle 14"/>
                        <wps:cNvSpPr/>
                        <wps:spPr>
                          <a:xfrm>
                            <a:off x="1669415" y="1517015"/>
                            <a:ext cx="2069869" cy="288443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F24CA59" w14:textId="2B41A28C" w:rsidR="0033256C" w:rsidRDefault="0033256C" w:rsidP="0033256C">
                              <w:pPr>
                                <w:jc w:val="center"/>
                              </w:pPr>
                              <w:r>
                                <w:t>index.php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" name="Rectangle 15"/>
                        <wps:cNvSpPr/>
                        <wps:spPr>
                          <a:xfrm>
                            <a:off x="1641706" y="2834555"/>
                            <a:ext cx="2125121" cy="315046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19F2225" w14:textId="3E8B90FC" w:rsidR="0033256C" w:rsidRDefault="0033256C" w:rsidP="0033256C">
                              <w:pPr>
                                <w:jc w:val="center"/>
                              </w:pPr>
                              <w:r>
                                <w:t>LinkGorgiaswithPHP.php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wgp>
                        <wpg:cNvPr id="132" name="Group 132"/>
                        <wpg:cNvGrpSpPr/>
                        <wpg:grpSpPr>
                          <a:xfrm>
                            <a:off x="1404575" y="4165630"/>
                            <a:ext cx="2724479" cy="2970815"/>
                            <a:chOff x="1374942" y="4651903"/>
                            <a:chExt cx="2724479" cy="2970815"/>
                          </a:xfrm>
                        </wpg:grpSpPr>
                        <pic:pic xmlns:pic="http://schemas.openxmlformats.org/drawingml/2006/picture">
                          <pic:nvPicPr>
                            <pic:cNvPr id="17" name="Picture 17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9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374942" y="4992262"/>
                              <a:ext cx="2724479" cy="2630456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8" name="Rectangle: Top Corners Snipped 18"/>
                          <wps:cNvSpPr/>
                          <wps:spPr>
                            <a:xfrm>
                              <a:off x="1374942" y="4651903"/>
                              <a:ext cx="2724479" cy="374073"/>
                            </a:xfrm>
                            <a:prstGeom prst="snip2SameRect">
                              <a:avLst/>
                            </a:prstGeom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345E12C2" w14:textId="4583189F" w:rsidR="0033256C" w:rsidRPr="00FA2379" w:rsidRDefault="0033256C" w:rsidP="0033256C">
                                <w:pPr>
                                  <w:jc w:val="center"/>
                                  <w:rPr>
                                    <w:b/>
                                    <w:bCs/>
                                    <w:u w:val="single"/>
                                  </w:rPr>
                                </w:pPr>
                                <w:r w:rsidRPr="00FA2379">
                                  <w:rPr>
                                    <w:b/>
                                    <w:bCs/>
                                    <w:u w:val="single"/>
                                  </w:rPr>
                                  <w:t>https://aiasvm1.amcl.tuc.gr:8085/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wgp>
                      <wpg:wgp>
                        <wpg:cNvPr id="52" name="Group 52"/>
                        <wpg:cNvGrpSpPr/>
                        <wpg:grpSpPr>
                          <a:xfrm>
                            <a:off x="1811867" y="31"/>
                            <a:ext cx="2169622" cy="571444"/>
                            <a:chOff x="1291167" y="412532"/>
                            <a:chExt cx="2169622" cy="571444"/>
                          </a:xfrm>
                        </wpg:grpSpPr>
                        <wps:wsp>
                          <wps:cNvPr id="47" name="Rectangle 47"/>
                          <wps:cNvSpPr/>
                          <wps:spPr>
                            <a:xfrm>
                              <a:off x="1291167" y="412532"/>
                              <a:ext cx="2169622" cy="571444"/>
                            </a:xfrm>
                            <a:prstGeom prst="rect">
                              <a:avLst/>
                            </a:prstGeom>
                          </wps:spPr>
                          <wps:style>
                            <a:lnRef idx="3">
                              <a:schemeClr val="lt1"/>
                            </a:lnRef>
                            <a:fillRef idx="1">
                              <a:schemeClr val="accent5"/>
                            </a:fillRef>
                            <a:effectRef idx="1">
                              <a:schemeClr val="accent5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44" name="Picture 44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0">
                              <a:extLst>
                                <a:ext uri="{BEBA8EAE-BF5A-486C-A8C5-ECC9F3942E4B}">
                                  <a14:imgProps xmlns:a14="http://schemas.microsoft.com/office/drawing/2010/main">
                                    <a14:imgLayer r:embed="rId11">
                                      <a14:imgEffect>
                                        <a14:backgroundRemoval t="10000" b="90000" l="1429" r="98214">
                                          <a14:foregroundMark x1="5714" y1="40000" x2="5357" y2="64643"/>
                                          <a14:foregroundMark x1="5357" y1="64643" x2="81964" y2="40179"/>
                                          <a14:foregroundMark x1="81964" y1="40179" x2="56250" y2="60893"/>
                                          <a14:foregroundMark x1="56250" y1="60893" x2="17857" y2="45357"/>
                                          <a14:foregroundMark x1="17857" y1="45357" x2="4821" y2="65179"/>
                                          <a14:foregroundMark x1="4821" y1="65179" x2="5179" y2="52857"/>
                                          <a14:foregroundMark x1="5179" y1="51786" x2="8036" y2="42143"/>
                                          <a14:foregroundMark x1="35536" y1="41607" x2="10357" y2="41964"/>
                                          <a14:foregroundMark x1="10357" y1="41964" x2="1607" y2="45357"/>
                                          <a14:foregroundMark x1="61786" y1="49643" x2="45000" y2="63214"/>
                                          <a14:foregroundMark x1="57321" y1="58393" x2="81964" y2="60714"/>
                                          <a14:foregroundMark x1="75536" y1="56429" x2="60536" y2="62143"/>
                                          <a14:foregroundMark x1="68214" y1="62857" x2="69643" y2="63214"/>
                                          <a14:foregroundMark x1="70357" y1="61071" x2="70357" y2="61071"/>
                                          <a14:foregroundMark x1="69643" y1="62679" x2="67143" y2="66071"/>
                                          <a14:foregroundMark x1="61786" y1="60000" x2="61071" y2="56786"/>
                                          <a14:foregroundMark x1="57857" y1="58036" x2="57857" y2="58036"/>
                                          <a14:foregroundMark x1="58393" y1="57500" x2="59107" y2="56250"/>
                                          <a14:foregroundMark x1="59107" y1="55714" x2="59107" y2="55714"/>
                                          <a14:foregroundMark x1="59107" y1="55714" x2="62857" y2="53929"/>
                                          <a14:foregroundMark x1="49286" y1="54107" x2="52679" y2="56786"/>
                                          <a14:foregroundMark x1="48393" y1="54286" x2="53036" y2="52857"/>
                                          <a14:foregroundMark x1="43929" y1="60714" x2="43929" y2="56429"/>
                                          <a14:foregroundMark x1="42500" y1="56429" x2="44107" y2="65000"/>
                                          <a14:foregroundMark x1="45536" y1="57321" x2="41250" y2="62679"/>
                                          <a14:foregroundMark x1="38750" y1="60536" x2="45000" y2="54821"/>
                                          <a14:foregroundMark x1="45714" y1="50179" x2="47321" y2="46607"/>
                                          <a14:foregroundMark x1="46786" y1="48214" x2="41250" y2="46071"/>
                                          <a14:foregroundMark x1="40893" y1="41429" x2="41786" y2="47143"/>
                                          <a14:foregroundMark x1="41429" y1="41429" x2="41429" y2="38393"/>
                                          <a14:foregroundMark x1="53214" y1="42143" x2="51964" y2="47143"/>
                                          <a14:foregroundMark x1="51071" y1="45357" x2="50536" y2="41964"/>
                                          <a14:foregroundMark x1="49821" y1="42679" x2="50357" y2="48750"/>
                                          <a14:foregroundMark x1="51607" y1="45893" x2="55714" y2="50357"/>
                                          <a14:foregroundMark x1="55357" y1="48036" x2="56964" y2="41607"/>
                                          <a14:foregroundMark x1="56786" y1="43036" x2="51964" y2="41071"/>
                                          <a14:foregroundMark x1="57857" y1="43036" x2="58929" y2="48214"/>
                                          <a14:foregroundMark x1="59643" y1="45357" x2="59643" y2="40893"/>
                                          <a14:foregroundMark x1="81964" y1="44643" x2="95357" y2="66250"/>
                                          <a14:foregroundMark x1="95357" y1="66250" x2="95536" y2="66250"/>
                                          <a14:foregroundMark x1="95000" y1="66786" x2="98214" y2="35357"/>
                                          <a14:foregroundMark x1="98214" y1="31786" x2="94821" y2="57143"/>
                                          <a14:foregroundMark x1="94821" y1="57143" x2="63571" y2="60893"/>
                                          <a14:foregroundMark x1="63571" y1="60893" x2="41786" y2="54643"/>
                                        </a14:backgroundRemoval>
                                      </a14:imgEffect>
                                    </a14:imgLayer>
                                  </a14:imgProps>
                                </a:ext>
                              </a:extLst>
                            </a:blip>
                            <a:srcRect t="31550" b="32101"/>
                            <a:stretch/>
                          </pic:blipFill>
                          <pic:spPr>
                            <a:xfrm>
                              <a:off x="1340889" y="479030"/>
                              <a:ext cx="1203006" cy="441118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48" name="Rectangle 48"/>
                          <wps:cNvSpPr/>
                          <wps:spPr>
                            <a:xfrm>
                              <a:off x="2543895" y="479005"/>
                              <a:ext cx="852055" cy="441085"/>
                            </a:xfrm>
                            <a:prstGeom prst="rect">
                              <a:avLst/>
                            </a:prstGeom>
                            <a:solidFill>
                              <a:schemeClr val="bg1">
                                <a:lumMod val="9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0">
                              <a:scrgbClr r="0" g="0" b="0"/>
                            </a:lnRef>
                            <a:fillRef idx="0">
                              <a:scrgbClr r="0" g="0" b="0"/>
                            </a:fillRef>
                            <a:effectRef idx="0">
                              <a:scrgbClr r="0" g="0" b="0"/>
                            </a:effectRef>
                            <a:fontRef idx="minor">
                              <a:schemeClr val="accen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51" name="Picture 51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2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2756463" y="508805"/>
                              <a:ext cx="395322" cy="395204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wpg:wgp>
                      <wps:wsp>
                        <wps:cNvPr id="53" name="Straight Arrow Connector 53"/>
                        <wps:cNvCnPr/>
                        <wps:spPr>
                          <a:xfrm>
                            <a:off x="1172633" y="165100"/>
                            <a:ext cx="660400" cy="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3">
                            <a:schemeClr val="dk1"/>
                          </a:lnRef>
                          <a:fillRef idx="0">
                            <a:schemeClr val="dk1"/>
                          </a:fillRef>
                          <a:effectRef idx="2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3" name="Straight Arrow Connector 63"/>
                        <wps:cNvCnPr/>
                        <wps:spPr>
                          <a:xfrm>
                            <a:off x="3125694" y="3186223"/>
                            <a:ext cx="0" cy="979377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3">
                            <a:schemeClr val="dk1"/>
                          </a:lnRef>
                          <a:fillRef idx="0">
                            <a:schemeClr val="dk1"/>
                          </a:fillRef>
                          <a:effectRef idx="2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4" name="Straight Arrow Connector 54"/>
                        <wps:cNvCnPr/>
                        <wps:spPr>
                          <a:xfrm flipH="1">
                            <a:off x="1181101" y="457200"/>
                            <a:ext cx="639232" cy="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3">
                            <a:schemeClr val="accent6"/>
                          </a:lnRef>
                          <a:fillRef idx="0">
                            <a:schemeClr val="accent6"/>
                          </a:fillRef>
                          <a:effectRef idx="2">
                            <a:schemeClr val="accent6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5" name="Straight Arrow Connector 55"/>
                        <wps:cNvCnPr/>
                        <wps:spPr>
                          <a:xfrm>
                            <a:off x="3123837" y="584067"/>
                            <a:ext cx="0" cy="402235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3">
                            <a:schemeClr val="dk1"/>
                          </a:lnRef>
                          <a:fillRef idx="0">
                            <a:schemeClr val="dk1"/>
                          </a:fillRef>
                          <a:effectRef idx="2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g:wgp>
                        <wpg:cNvPr id="59" name="Group 59"/>
                        <wpg:cNvGrpSpPr/>
                        <wpg:grpSpPr>
                          <a:xfrm>
                            <a:off x="3106100" y="3304574"/>
                            <a:ext cx="1610096" cy="734496"/>
                            <a:chOff x="3200400" y="3610581"/>
                            <a:chExt cx="1610096" cy="734496"/>
                          </a:xfrm>
                        </wpg:grpSpPr>
                        <wps:wsp>
                          <wps:cNvPr id="20" name="Rectangle 20"/>
                          <wps:cNvSpPr/>
                          <wps:spPr>
                            <a:xfrm>
                              <a:off x="3200400" y="3610581"/>
                              <a:ext cx="1587731" cy="493333"/>
                            </a:xfrm>
                            <a:prstGeom prst="rect">
                              <a:avLst/>
                            </a:prstGeom>
                          </wps:spPr>
                          <wps:style>
                            <a:lnRef idx="1">
                              <a:schemeClr val="accent4"/>
                            </a:lnRef>
                            <a:fillRef idx="2">
                              <a:schemeClr val="accent4"/>
                            </a:fillRef>
                            <a:effectRef idx="1">
                              <a:schemeClr val="accent4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64053FF5" w14:textId="0AA7EE0E" w:rsidR="0033256C" w:rsidRDefault="0033256C" w:rsidP="0033256C">
                                <w:pPr>
                                  <w:pStyle w:val="NoSpacing"/>
                                </w:pPr>
                                <w:r>
                                  <w:t>Username + Password</w:t>
                                </w:r>
                              </w:p>
                              <w:p w14:paraId="67644B7A" w14:textId="604CE76A" w:rsidR="0033256C" w:rsidRDefault="0033256C" w:rsidP="0033256C">
                                <w:pPr>
                                  <w:pStyle w:val="NoSpacing"/>
                                </w:pPr>
                                <w:r>
                                  <w:t>Authentication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8" name="Rectangle: Rounded Corners 28"/>
                          <wps:cNvSpPr/>
                          <wps:spPr>
                            <a:xfrm>
                              <a:off x="3247703" y="3995736"/>
                              <a:ext cx="1562793" cy="349341"/>
                            </a:xfrm>
                            <a:prstGeom prst="roundRect">
                              <a:avLst/>
                            </a:prstGeom>
                          </wps:spPr>
                          <wps:style>
                            <a:lnRef idx="3">
                              <a:schemeClr val="lt1"/>
                            </a:lnRef>
                            <a:fillRef idx="1">
                              <a:schemeClr val="accent6"/>
                            </a:fillRef>
                            <a:effectRef idx="1">
                              <a:schemeClr val="accent6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5CEB2542" w14:textId="2349BEEA" w:rsidR="004426D4" w:rsidRDefault="004426D4" w:rsidP="004426D4">
                                <w:pPr>
                                  <w:jc w:val="center"/>
                                </w:pPr>
                                <w:r>
                                  <w:t>ASK GORGIAS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wgp>
                      <wps:wsp>
                        <wps:cNvPr id="57" name="Straight Arrow Connector 57"/>
                        <wps:cNvCnPr/>
                        <wps:spPr>
                          <a:xfrm flipH="1" flipV="1">
                            <a:off x="2421467" y="558759"/>
                            <a:ext cx="4233" cy="402207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3">
                            <a:schemeClr val="accent6"/>
                          </a:lnRef>
                          <a:fillRef idx="0">
                            <a:schemeClr val="accent6"/>
                          </a:fillRef>
                          <a:effectRef idx="2">
                            <a:schemeClr val="accent6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8" name="Rectangle 58"/>
                        <wps:cNvSpPr/>
                        <wps:spPr>
                          <a:xfrm>
                            <a:off x="499534" y="515431"/>
                            <a:ext cx="863600" cy="2423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6B7F427" w14:textId="6294EE98" w:rsidR="00FA2379" w:rsidRPr="00FA2379" w:rsidRDefault="00FA2379" w:rsidP="00FA2379">
                              <w:pPr>
                                <w:jc w:val="center"/>
                                <w:rPr>
                                  <w:color w:val="000000" w:themeColor="text1"/>
                                  <w:sz w:val="18"/>
                                  <w:szCs w:val="18"/>
                                  <w14:shadow w14:blurRad="38100" w14:dist="19050" w14:dir="2700000" w14:sx="100000" w14:sy="100000" w14:kx="0" w14:ky="0" w14:algn="tl">
                                    <w14:schemeClr w14:val="dk1">
                                      <w14:alpha w14:val="60000"/>
                                    </w14:scheme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</w:pPr>
                              <w:r>
                                <w:rPr>
                                  <w:color w:val="000000" w:themeColor="text1"/>
                                  <w:sz w:val="18"/>
                                  <w:szCs w:val="18"/>
                                  <w14:shadow w14:blurRad="38100" w14:dist="19050" w14:dir="2700000" w14:sx="100000" w14:sy="100000" w14:kx="0" w14:ky="0" w14:algn="tl">
                                    <w14:schemeClr w14:val="dk1">
                                      <w14:alpha w14:val="60000"/>
                                    </w14:scheme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>Certified User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6" name="Picture 36" descr="Ico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18173" y="78294"/>
                            <a:ext cx="462928" cy="4628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60" name="Straight Arrow Connector 60"/>
                        <wps:cNvCnPr/>
                        <wps:spPr>
                          <a:xfrm>
                            <a:off x="3124563" y="1295400"/>
                            <a:ext cx="0" cy="212271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3">
                            <a:schemeClr val="dk1"/>
                          </a:lnRef>
                          <a:fillRef idx="0">
                            <a:schemeClr val="dk1"/>
                          </a:fillRef>
                          <a:effectRef idx="2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1" name="Straight Arrow Connector 61"/>
                        <wps:cNvCnPr/>
                        <wps:spPr>
                          <a:xfrm>
                            <a:off x="3124563" y="1821814"/>
                            <a:ext cx="0" cy="328719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3">
                            <a:schemeClr val="dk1"/>
                          </a:lnRef>
                          <a:fillRef idx="0">
                            <a:schemeClr val="dk1"/>
                          </a:fillRef>
                          <a:effectRef idx="2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2" name="Straight Arrow Connector 62"/>
                        <wps:cNvCnPr/>
                        <wps:spPr>
                          <a:xfrm>
                            <a:off x="3124563" y="2489547"/>
                            <a:ext cx="0" cy="345785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3">
                            <a:schemeClr val="dk1"/>
                          </a:lnRef>
                          <a:fillRef idx="0">
                            <a:schemeClr val="dk1"/>
                          </a:fillRef>
                          <a:effectRef idx="2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28" name="Straight Arrow Connector 128"/>
                        <wps:cNvCnPr/>
                        <wps:spPr>
                          <a:xfrm flipV="1">
                            <a:off x="2312894" y="3154853"/>
                            <a:ext cx="0" cy="998047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3">
                            <a:schemeClr val="accent6"/>
                          </a:lnRef>
                          <a:fillRef idx="0">
                            <a:schemeClr val="accent6"/>
                          </a:fillRef>
                          <a:effectRef idx="2">
                            <a:schemeClr val="accent6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4" name="Rectangle: Rounded Corners 34"/>
                        <wps:cNvSpPr/>
                        <wps:spPr>
                          <a:xfrm>
                            <a:off x="835814" y="3689823"/>
                            <a:ext cx="1562735" cy="349250"/>
                          </a:xfrm>
                          <a:prstGeom prst="roundRect">
                            <a:avLst/>
                          </a:prstGeom>
                        </wps:spPr>
                        <wps:style>
                          <a:lnRef idx="3">
                            <a:schemeClr val="lt1"/>
                          </a:lnRef>
                          <a:fillRef idx="1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80217A1" w14:textId="5FDA3E0F" w:rsidR="004426D4" w:rsidRDefault="004426D4" w:rsidP="004426D4">
                              <w:pPr>
                                <w:spacing w:line="256" w:lineRule="auto"/>
                                <w:jc w:val="center"/>
                                <w:rPr>
                                  <w:rFonts w:eastAsia="Calibri"/>
                                </w:rPr>
                              </w:pPr>
                              <w:r>
                                <w:rPr>
                                  <w:rFonts w:eastAsia="Calibri"/>
                                </w:rPr>
                                <w:t>GORGIAS ANSWER</w:t>
                              </w:r>
                              <w:r w:rsidR="00FA2379">
                                <w:rPr>
                                  <w:rFonts w:eastAsia="Calibri"/>
                                </w:rPr>
                                <w:t>S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9" name="Straight Arrow Connector 129"/>
                        <wps:cNvCnPr/>
                        <wps:spPr>
                          <a:xfrm flipV="1">
                            <a:off x="2308004" y="2489544"/>
                            <a:ext cx="0" cy="338932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3">
                            <a:schemeClr val="accent6"/>
                          </a:lnRef>
                          <a:fillRef idx="0">
                            <a:schemeClr val="accent6"/>
                          </a:fillRef>
                          <a:effectRef idx="2">
                            <a:schemeClr val="accent6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0" name="Straight Arrow Connector 130"/>
                        <wps:cNvCnPr/>
                        <wps:spPr>
                          <a:xfrm flipV="1">
                            <a:off x="2310544" y="1800867"/>
                            <a:ext cx="0" cy="359217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3">
                            <a:schemeClr val="accent6"/>
                          </a:lnRef>
                          <a:fillRef idx="0">
                            <a:schemeClr val="accent6"/>
                          </a:fillRef>
                          <a:effectRef idx="2">
                            <a:schemeClr val="accent6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1" name="Straight Arrow Connector 131"/>
                        <wps:cNvCnPr/>
                        <wps:spPr>
                          <a:xfrm flipH="1" flipV="1">
                            <a:off x="2308004" y="1295320"/>
                            <a:ext cx="4890" cy="212166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3">
                            <a:schemeClr val="accent6"/>
                          </a:lnRef>
                          <a:fillRef idx="0">
                            <a:schemeClr val="accent6"/>
                          </a:fillRef>
                          <a:effectRef idx="2">
                            <a:schemeClr val="accent6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4" name="Rectangle 134"/>
                        <wps:cNvSpPr/>
                        <wps:spPr>
                          <a:xfrm>
                            <a:off x="3716807" y="684157"/>
                            <a:ext cx="1559084" cy="282072"/>
                          </a:xfrm>
                          <a:prstGeom prst="rect">
                            <a:avLst/>
                          </a:prstGeom>
                          <a:noFill/>
                          <a:ln w="28575" cap="flat" cmpd="sng" algn="ctr">
                            <a:solidFill>
                              <a:schemeClr val="accent6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accent6"/>
                          </a:fontRef>
                        </wps:style>
                        <wps:txbx>
                          <w:txbxContent>
                            <w:p w14:paraId="62DD13E4" w14:textId="06264C32" w:rsidR="00FA2379" w:rsidRDefault="00FA2379" w:rsidP="00FA2379">
                              <w:pPr>
                                <w:jc w:val="center"/>
                              </w:pPr>
                              <w:r>
                                <w:t>PHP SERVICE RUNNING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5F3E01B8" id="Canvas 2" o:spid="_x0000_s1030" editas="canvas" style="width:6in;height:624.75pt;mso-position-horizontal-relative:char;mso-position-vertical-relative:line" coordsize="54864,7933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YOPxC7/w/wNbyf3W1VVP5QAAAABJRU5ErkJgglBLAwQKAAAAAAAAACEA&#10;DUVCsaQGAACkBgAAFAAAAGRycy9tZWRpYS9pbWFnZTMucG5niVBORw0KGgoAAAANSUhEUgAAAF8A&#10;AABfCAMAAAC5kuvHAAAAAXNSR0IArs4c6QAAAARnQU1BAACxjwv8YQUAAAGVUExURQ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31" type="#_x0000_t75" style="position:absolute;width:54864;height:79336;visibility:visible;mso-wrap-style:square" filled="t">
                  <v:fill o:detectmouseclick="t"/>
                  <v:path o:connecttype="none"/>
                </v:shape>
                <v:rect id="Rectangle 4" o:spid="_x0000_s1032" style="position:absolute;left:1191;top:9713;width:51705;height:307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" fillcolor="white [3201]" strokecolor="#70ad47 [3209]" strokeweight="2.25pt">
                  <v:textbox>
                    <w:txbxContent>
                      <w:p w14:paraId="1BF5E2C8" w14:textId="7B988BC8" w:rsidR="00CA3838" w:rsidRDefault="005216A0" w:rsidP="00CA3838">
                        <w:pPr>
                          <w:jc w:val="center"/>
                        </w:pPr>
                        <w:hyperlink r:id="rId14" w:history="1">
                          <w:r w:rsidR="0033256C" w:rsidRPr="00C207D3">
                            <w:rPr>
                              <w:rStyle w:val="Hyperlink"/>
                            </w:rPr>
                            <w:t>http://cproject.in.cs.ucy.ac.cy/EPL434/Group1/source/application/php/index.php?</w:t>
                          </w:r>
                        </w:hyperlink>
                      </w:p>
                    </w:txbxContent>
                  </v:textbox>
                </v:rect>
                <v:rect id="Rectangle 9" o:spid="_x0000_s1033" style="position:absolute;left:16278;top:21641;width:21114;height:32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" fillcolor="#4472c4 [3204]" strokecolor="#1f3763 [1604]" strokeweight="1pt">
                  <v:textbox>
                    <w:txbxContent>
                      <w:p w14:paraId="3C3B5A70" w14:textId="0DACEB05" w:rsidR="0033256C" w:rsidRDefault="0033256C" w:rsidP="0033256C">
                        <w:pPr>
                          <w:jc w:val="center"/>
                        </w:pPr>
                        <w:r>
                          <w:t>Api.php</w:t>
                        </w:r>
                      </w:p>
                    </w:txbxContent>
                  </v:textbox>
                </v:rect>
                <v:rect id="Rectangle 14" o:spid="_x0000_s1034" style="position:absolute;left:16694;top:15170;width:20698;height:288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" fillcolor="#4472c4 [3204]" strokecolor="#1f3763 [1604]" strokeweight="1pt">
                  <v:textbox>
                    <w:txbxContent>
                      <w:p w14:paraId="2F24CA59" w14:textId="2B41A28C" w:rsidR="0033256C" w:rsidRDefault="0033256C" w:rsidP="0033256C">
                        <w:pPr>
                          <w:jc w:val="center"/>
                        </w:pPr>
                        <w:r>
                          <w:t>index.php</w:t>
                        </w:r>
                      </w:p>
                    </w:txbxContent>
                  </v:textbox>
                </v:rect>
                <v:rect id="Rectangle 15" o:spid="_x0000_s1035" style="position:absolute;left:16417;top:28345;width:21251;height:315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" fillcolor="#4472c4 [3204]" strokecolor="#1f3763 [1604]" strokeweight="1pt">
                  <v:textbox>
                    <w:txbxContent>
                      <w:p w14:paraId="419F2225" w14:textId="3E8B90FC" w:rsidR="0033256C" w:rsidRDefault="0033256C" w:rsidP="0033256C">
                        <w:pPr>
                          <w:jc w:val="center"/>
                        </w:pPr>
                        <w:r>
                          <w:t>LinkGorgiaswithPHP.php</w:t>
                        </w:r>
                      </w:p>
                    </w:txbxContent>
                  </v:textbox>
                </v:rect>
                <v:group id="Group 132" o:spid="_x0000_s1036" style="position:absolute;left:14045;top:41656;width:27245;height:29708" coordorigin="13749,46519" coordsize="27244,297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">
                  <v:shape id="Picture 17" o:spid="_x0000_s1037" type="#_x0000_t75" style="position:absolute;left:13749;top:49922;width:27245;height:263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">
                    <v:imagedata r:id="rId15" o:title=""/>
                  </v:shape>
                  <v:shape id="Rectangle: Top Corners Snipped 18" o:spid="_x0000_s1038" style="position:absolute;left:13749;top:46519;width:27245;height:3740;visibility:visible;mso-wrap-style:square;v-text-anchor:middle" coordsize="2724479,37407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" adj="-11796480,,5400" path="m62347,l2662132,r62347,62347l2724479,374073r,l,374073r,l,62347,62347,xe" fillcolor="#4472c4 [3204]" strokecolor="#1f3763 [1604]" strokeweight="1pt">
                    <v:stroke joinstyle="miter"/>
                    <v:formulas/>
                    <v:path arrowok="t" o:connecttype="custom" o:connectlocs="62347,0;2662132,0;2724479,62347;2724479,374073;2724479,374073;0,374073;0,374073;0,62347;62347,0" o:connectangles="0,0,0,0,0,0,0,0,0" textboxrect="0,0,2724479,374073"/>
                    <v:textbox>
                      <w:txbxContent>
                        <w:p w14:paraId="345E12C2" w14:textId="4583189F" w:rsidR="0033256C" w:rsidRPr="00FA2379" w:rsidRDefault="0033256C" w:rsidP="0033256C">
                          <w:pPr>
                            <w:jc w:val="center"/>
                            <w:rPr>
                              <w:b/>
                              <w:bCs/>
                              <w:u w:val="single"/>
                            </w:rPr>
                          </w:pPr>
                          <w:r w:rsidRPr="00FA2379">
                            <w:rPr>
                              <w:b/>
                              <w:bCs/>
                              <w:u w:val="single"/>
                            </w:rPr>
                            <w:t>https://aiasvm1.amcl.tuc.gr:8085/</w:t>
                          </w:r>
                        </w:p>
                      </w:txbxContent>
                    </v:textbox>
                  </v:shape>
                </v:group>
                <v:group id="Group 52" o:spid="_x0000_s1039" style="position:absolute;left:18118;width:21696;height:5714" coordorigin="12911,4125" coordsize="21696,57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">
                  <v:rect id="Rectangle 47" o:spid="_x0000_s1040" style="position:absolute;left:12911;top:4125;width:21696;height:5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" fillcolor="#5b9bd5 [3208]" strokecolor="white [3201]" strokeweight="1.5pt"/>
                  <v:shape id="Picture 44" o:spid="_x0000_s1041" type="#_x0000_t75" style="position:absolute;left:13408;top:4790;width:12030;height:441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">
                    <v:imagedata r:id="rId16" o:title="" croptop="20677f" cropbottom="21038f"/>
                  </v:shape>
                  <v:rect id="Rectangle 48" o:spid="_x0000_s1042" style="position:absolute;left:25438;top:4790;width:8521;height:441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" fillcolor="#f2f2f2 [3052]" stroked="f"/>
                  <v:shape id="Picture 51" o:spid="_x0000_s1043" type="#_x0000_t75" style="position:absolute;left:27564;top:5088;width:3953;height:39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">
                    <v:imagedata r:id="rId17" o:title=""/>
                  </v:shape>
                </v:group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53" o:spid="_x0000_s1044" type="#_x0000_t32" style="position:absolute;left:11726;top:1651;width:6604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" strokecolor="black [3200]" strokeweight="1.5pt">
                  <v:stroke endarrow="block" joinstyle="miter"/>
                </v:shape>
                <v:shape id="Straight Arrow Connector 63" o:spid="_x0000_s1045" type="#_x0000_t32" style="position:absolute;left:31256;top:31862;width:0;height:9794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" strokecolor="black [3200]" strokeweight="1.5pt">
                  <v:stroke endarrow="block" joinstyle="miter"/>
                </v:shape>
                <v:shape id="Straight Arrow Connector 54" o:spid="_x0000_s1046" type="#_x0000_t32" style="position:absolute;left:11811;top:4572;width:6392;height: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" strokecolor="#70ad47 [3209]" strokeweight="1.5pt">
                  <v:stroke endarrow="block" joinstyle="miter"/>
                </v:shape>
                <v:shape id="Straight Arrow Connector 55" o:spid="_x0000_s1047" type="#_x0000_t32" style="position:absolute;left:31238;top:5840;width:0;height:4023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" strokecolor="black [3200]" strokeweight="1.5pt">
                  <v:stroke endarrow="block" joinstyle="miter"/>
                </v:shape>
                <v:group id="Group 59" o:spid="_x0000_s1048" style="position:absolute;left:31061;top:33045;width:16100;height:7345" coordorigin="32004,36105" coordsize="16100,73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">
                  <v:rect id="Rectangle 20" o:spid="_x0000_s1049" style="position:absolute;left:32004;top:36105;width:15877;height:493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" fillcolor="#ffd555 [2167]" strokecolor="#ffc000 [3207]" strokeweight=".5pt">
                    <v:fill color2="#ffcc31 [2615]" rotate="t" colors="0 #ffdd9c;.5 #ffd78e;1 #ffd479" focus="100%" type="gradient">
                      <o:fill v:ext="view" type="gradientUnscaled"/>
                    </v:fill>
                    <v:textbox>
                      <w:txbxContent>
                        <w:p w14:paraId="64053FF5" w14:textId="0AA7EE0E" w:rsidR="0033256C" w:rsidRDefault="0033256C" w:rsidP="0033256C">
                          <w:pPr>
                            <w:pStyle w:val="NoSpacing"/>
                          </w:pPr>
                          <w:r>
                            <w:t>Username + Password</w:t>
                          </w:r>
                        </w:p>
                        <w:p w14:paraId="67644B7A" w14:textId="604CE76A" w:rsidR="0033256C" w:rsidRDefault="0033256C" w:rsidP="0033256C">
                          <w:pPr>
                            <w:pStyle w:val="NoSpacing"/>
                          </w:pPr>
                          <w:r>
                            <w:t>Authentication</w:t>
                          </w:r>
                        </w:p>
                      </w:txbxContent>
                    </v:textbox>
                  </v:rect>
                  <v:roundrect id="Rectangle: Rounded Corners 28" o:spid="_x0000_s1050" style="position:absolute;left:32477;top:39957;width:15627;height:3493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" fillcolor="#70ad47 [3209]" strokecolor="white [3201]" strokeweight="1.5pt">
                    <v:stroke joinstyle="miter"/>
                    <v:textbox>
                      <w:txbxContent>
                        <w:p w14:paraId="5CEB2542" w14:textId="2349BEEA" w:rsidR="004426D4" w:rsidRDefault="004426D4" w:rsidP="004426D4">
                          <w:pPr>
                            <w:jc w:val="center"/>
                          </w:pPr>
                          <w:r>
                            <w:t>ASK GORGIAS</w:t>
                          </w:r>
                        </w:p>
                      </w:txbxContent>
                    </v:textbox>
                  </v:roundrect>
                </v:group>
                <v:shape id="Straight Arrow Connector 57" o:spid="_x0000_s1051" type="#_x0000_t32" style="position:absolute;left:24214;top:5587;width:43;height:4022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" strokecolor="#70ad47 [3209]" strokeweight="1.5pt">
                  <v:stroke endarrow="block" joinstyle="miter"/>
                </v:shape>
                <v:rect id="Rectangle 58" o:spid="_x0000_s1052" style="position:absolute;left:4995;top:5154;width:8636;height:242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" fillcolor="#4472c4 [3204]" stroked="f" strokeweight="1pt">
                  <v:textbox>
                    <w:txbxContent>
                      <w:p w14:paraId="26B7F427" w14:textId="6294EE98" w:rsidR="00FA2379" w:rsidRPr="00FA2379" w:rsidRDefault="00FA2379" w:rsidP="00FA2379">
                        <w:pPr>
                          <w:jc w:val="center"/>
                          <w:rPr>
                            <w:color w:val="000000" w:themeColor="text1"/>
                            <w:sz w:val="18"/>
                            <w:szCs w:val="18"/>
                            <w14:shadow w14:blurRad="38100" w14:dist="19050" w14:dir="2700000" w14:sx="100000" w14:sy="100000" w14:kx="0" w14:ky="0" w14:algn="tl">
                              <w14:schemeClr w14:val="dk1">
                                <w14:alpha w14:val="60000"/>
                              </w14:scheme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</w:pPr>
                        <w:r>
                          <w:rPr>
                            <w:color w:val="000000" w:themeColor="text1"/>
                            <w:sz w:val="18"/>
                            <w:szCs w:val="18"/>
                            <w14:shadow w14:blurRad="38100" w14:dist="19050" w14:dir="2700000" w14:sx="100000" w14:sy="100000" w14:kx="0" w14:ky="0" w14:algn="tl">
                              <w14:schemeClr w14:val="dk1">
                                <w14:alpha w14:val="60000"/>
                              </w14:scheme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  <w:t>Certified User</w:t>
                        </w:r>
                      </w:p>
                    </w:txbxContent>
                  </v:textbox>
                </v:rect>
                <v:shape id="Picture 36" o:spid="_x0000_s1053" type="#_x0000_t75" alt="Icon&#10;&#10;Description automatically generated" style="position:absolute;left:7181;top:782;width:4630;height:46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">
                  <v:imagedata r:id="rId18" o:title="Icon&#10;&#10;Description automatically generated"/>
                </v:shape>
                <v:shape id="Straight Arrow Connector 60" o:spid="_x0000_s1054" type="#_x0000_t32" style="position:absolute;left:31245;top:12954;width:0;height:2122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" strokecolor="black [3200]" strokeweight="1.5pt">
                  <v:stroke endarrow="block" joinstyle="miter"/>
                </v:shape>
                <v:shape id="Straight Arrow Connector 61" o:spid="_x0000_s1055" type="#_x0000_t32" style="position:absolute;left:31245;top:18218;width:0;height:3287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" strokecolor="black [3200]" strokeweight="1.5pt">
                  <v:stroke endarrow="block" joinstyle="miter"/>
                </v:shape>
                <v:shape id="Straight Arrow Connector 62" o:spid="_x0000_s1056" type="#_x0000_t32" style="position:absolute;left:31245;top:24895;width:0;height:3458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" strokecolor="black [3200]" strokeweight="1.5pt">
                  <v:stroke endarrow="block" joinstyle="miter"/>
                </v:shape>
                <v:shape id="Straight Arrow Connector 128" o:spid="_x0000_s1057" type="#_x0000_t32" style="position:absolute;left:23128;top:31548;width:0;height:9981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" strokecolor="#70ad47 [3209]" strokeweight="1.5pt">
                  <v:stroke endarrow="block" joinstyle="miter"/>
                </v:shape>
                <v:roundrect id="Rectangle: Rounded Corners 34" o:spid="_x0000_s1058" style="position:absolute;left:8358;top:36898;width:15627;height:3492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" fillcolor="#a5a5a5 [3206]" strokecolor="white [3201]" strokeweight="1.5pt">
                  <v:stroke joinstyle="miter"/>
                  <v:textbox>
                    <w:txbxContent>
                      <w:p w14:paraId="280217A1" w14:textId="5FDA3E0F" w:rsidR="004426D4" w:rsidRDefault="004426D4" w:rsidP="004426D4">
                        <w:pPr>
                          <w:spacing w:line="256" w:lineRule="auto"/>
                          <w:jc w:val="center"/>
                          <w:rPr>
                            <w:rFonts w:eastAsia="Calibri"/>
                          </w:rPr>
                        </w:pPr>
                        <w:r>
                          <w:rPr>
                            <w:rFonts w:eastAsia="Calibri"/>
                          </w:rPr>
                          <w:t>GORGIAS ANSWER</w:t>
                        </w:r>
                        <w:r w:rsidR="00FA2379">
                          <w:rPr>
                            <w:rFonts w:eastAsia="Calibri"/>
                          </w:rPr>
                          <w:t>S</w:t>
                        </w:r>
                      </w:p>
                    </w:txbxContent>
                  </v:textbox>
                </v:roundrect>
                <v:shape id="Straight Arrow Connector 129" o:spid="_x0000_s1059" type="#_x0000_t32" style="position:absolute;left:23080;top:24895;width:0;height:3389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" strokecolor="#70ad47 [3209]" strokeweight="1.5pt">
                  <v:stroke endarrow="block" joinstyle="miter"/>
                </v:shape>
                <v:shape id="Straight Arrow Connector 130" o:spid="_x0000_s1060" type="#_x0000_t32" style="position:absolute;left:23105;top:18008;width:0;height:3592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" strokecolor="#70ad47 [3209]" strokeweight="1.5pt">
                  <v:stroke endarrow="block" joinstyle="miter"/>
                </v:shape>
                <v:shape id="Straight Arrow Connector 131" o:spid="_x0000_s1061" type="#_x0000_t32" style="position:absolute;left:23080;top:12953;width:48;height:2121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" strokecolor="#70ad47 [3209]" strokeweight="1.5pt">
                  <v:stroke endarrow="block" joinstyle="miter"/>
                </v:shape>
                <v:rect id="Rectangle 134" o:spid="_x0000_s1062" style="position:absolute;left:37168;top:6841;width:15590;height:282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" filled="f" strokecolor="#70ad47 [3209]" strokeweight="2.25pt">
                  <v:stroke joinstyle="round"/>
                  <v:textbox>
                    <w:txbxContent>
                      <w:p w14:paraId="62DD13E4" w14:textId="06264C32" w:rsidR="00FA2379" w:rsidRDefault="00FA2379" w:rsidP="00FA2379">
                        <w:pPr>
                          <w:jc w:val="center"/>
                        </w:pPr>
                        <w:r>
                          <w:t>PHP SERVICE RUNNING</w:t>
                        </w:r>
                      </w:p>
                    </w:txbxContent>
                  </v:textbox>
                </v:rect>
                <w10:anchorlock/>
              </v:group>
            </w:pict>
          </mc:Fallback>
        </mc:AlternateContent>
      </w:r>
      <w:r w:rsidR="00CA3838">
        <w:br w:type="page"/>
      </w:r>
    </w:p>
    <w:p w14:paraId="319E39E5" w14:textId="2A1864ED" w:rsidR="00CF3F2E" w:rsidRDefault="00CF3F2E" w:rsidP="00FA2379">
      <w:pPr>
        <w:pStyle w:val="Heading1"/>
      </w:pPr>
      <w:bookmarkStart w:id="9" w:name="_Toc89905397"/>
      <w:r>
        <w:lastRenderedPageBreak/>
        <w:t>E)</w:t>
      </w:r>
      <w:r w:rsidR="00D565DA">
        <w:t xml:space="preserve"> </w:t>
      </w:r>
      <w:r>
        <w:t>Manual</w:t>
      </w:r>
      <w:bookmarkEnd w:id="9"/>
    </w:p>
    <w:p w14:paraId="1E1FD804" w14:textId="28527607" w:rsidR="00CF3F2E" w:rsidRDefault="003E0F7A" w:rsidP="00CF3F2E">
      <w:r>
        <w:t>To</w:t>
      </w:r>
      <w:r w:rsidR="008E530F">
        <w:t xml:space="preserve"> use our tool, you firstly need to be connected to the ucy vpn.</w:t>
      </w:r>
    </w:p>
    <w:p w14:paraId="721C5701" w14:textId="75190B23" w:rsidR="00C900C9" w:rsidRDefault="008E530F" w:rsidP="00CF3F2E">
      <w:r>
        <w:t xml:space="preserve">Then you need to type on your URL bar on a browser </w:t>
      </w:r>
    </w:p>
    <w:p w14:paraId="3B60CCD6" w14:textId="7D3FC359" w:rsidR="008E530F" w:rsidRDefault="008E530F" w:rsidP="00CF3F2E">
      <w:r>
        <w:t>“</w:t>
      </w:r>
      <w:r w:rsidR="00C900C9">
        <w:t xml:space="preserve"> </w:t>
      </w:r>
      <w:hyperlink r:id="rId19" w:history="1">
        <w:r w:rsidR="0033256C" w:rsidRPr="00C207D3">
          <w:rPr>
            <w:rStyle w:val="Hyperlink"/>
          </w:rPr>
          <w:t>http://cproject.in.cs.ucy.ac.cy/EPL434/Group1/source/application/php/index.php?</w:t>
        </w:r>
      </w:hyperlink>
      <w:r w:rsidR="00C900C9">
        <w:t xml:space="preserve"> </w:t>
      </w:r>
      <w:r>
        <w:t>”</w:t>
      </w:r>
      <w:r w:rsidR="00C900C9">
        <w:br/>
        <w:t>From here you will see our site:</w:t>
      </w:r>
    </w:p>
    <w:p w14:paraId="3373A703" w14:textId="2A8AE48E" w:rsidR="003E0F7A" w:rsidRDefault="003B01CF" w:rsidP="00CD0E29">
      <w:r w:rsidRPr="003B01CF">
        <w:rPr>
          <w:noProof/>
        </w:rPr>
        <w:drawing>
          <wp:inline distT="0" distB="0" distL="0" distR="0" wp14:anchorId="013A5F32" wp14:editId="00DB85AD">
            <wp:extent cx="5731510" cy="6217920"/>
            <wp:effectExtent l="0" t="0" r="2540" b="0"/>
            <wp:docPr id="8" name="Picture 8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text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217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900C9">
        <w:br/>
      </w:r>
      <w:r w:rsidR="00CD0E29">
        <w:t xml:space="preserve">From </w:t>
      </w:r>
      <w:r w:rsidR="00DB076E">
        <w:t xml:space="preserve">here we see a slider that turns from </w:t>
      </w:r>
      <w:r w:rsidR="007B0EF5" w:rsidRPr="007B0EF5">
        <w:rPr>
          <w:color w:val="00B050"/>
        </w:rPr>
        <w:t xml:space="preserve">green </w:t>
      </w:r>
      <w:r w:rsidR="007B0EF5">
        <w:t xml:space="preserve">to </w:t>
      </w:r>
      <w:r w:rsidR="007B0EF5" w:rsidRPr="007B0EF5">
        <w:rPr>
          <w:color w:val="FF0000"/>
        </w:rPr>
        <w:t xml:space="preserve">red </w:t>
      </w:r>
      <w:r w:rsidR="007B0EF5">
        <w:t>Choosing which User preference you like.</w:t>
      </w:r>
    </w:p>
    <w:p w14:paraId="10DA2931" w14:textId="4BB98123" w:rsidR="007B0EF5" w:rsidRPr="00CD0E29" w:rsidRDefault="007B0EF5" w:rsidP="00CD0E29">
      <w:r>
        <w:rPr>
          <w:noProof/>
        </w:rPr>
        <w:drawing>
          <wp:inline distT="0" distB="0" distL="0" distR="0" wp14:anchorId="469FFCD9" wp14:editId="4AFF598A">
            <wp:extent cx="2781300" cy="834483"/>
            <wp:effectExtent l="0" t="0" r="0" b="3810"/>
            <wp:docPr id="1" name="Picture 1" descr="[video-to-gif output image]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[video-to-gif output image]"/>
                    <pic:cNvPicPr>
                      <a:picLocks noChangeAspect="1" noChangeArrowheads="1"/>
                    </pic:cNvPicPr>
                  </pic:nvPicPr>
                  <pic:blipFill rotWithShape="1"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5760"/>
                    <a:stretch/>
                  </pic:blipFill>
                  <pic:spPr bwMode="auto">
                    <a:xfrm>
                      <a:off x="0" y="0"/>
                      <a:ext cx="2781300" cy="8344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1DB4EC9" w14:textId="4287EB0E" w:rsidR="00CF3F2E" w:rsidRDefault="007B0EF5" w:rsidP="00CF3F2E">
      <w:r>
        <w:lastRenderedPageBreak/>
        <w:t xml:space="preserve">Then you have the a few switches for what </w:t>
      </w:r>
      <w:r w:rsidRPr="007B0EF5">
        <w:t xml:space="preserve">Environment/Sensory information </w:t>
      </w:r>
      <w:r>
        <w:t>you want active on the query:</w:t>
      </w:r>
    </w:p>
    <w:p w14:paraId="4B058F16" w14:textId="033A3B6F" w:rsidR="007B0EF5" w:rsidRDefault="007B0EF5" w:rsidP="00CF3F2E">
      <w:r w:rsidRPr="007B0EF5">
        <w:rPr>
          <w:noProof/>
        </w:rPr>
        <w:drawing>
          <wp:inline distT="0" distB="0" distL="0" distR="0" wp14:anchorId="20686946" wp14:editId="2EE190FC">
            <wp:extent cx="1950889" cy="248433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1950889" cy="2484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  <w:r>
        <w:br/>
        <w:t xml:space="preserve">Lastly, after you have selected which </w:t>
      </w:r>
      <w:r w:rsidRPr="007B0EF5">
        <w:t>Environment/Sensory information</w:t>
      </w:r>
      <w:r>
        <w:t xml:space="preserve"> you want active. Click submit and belo</w:t>
      </w:r>
      <w:r w:rsidR="003B01CF">
        <w:t xml:space="preserve">w you will get </w:t>
      </w:r>
      <w:r w:rsidR="00A056C8">
        <w:t>a</w:t>
      </w:r>
      <w:r w:rsidR="003B01CF">
        <w:t xml:space="preserve"> response from Gorgias Cloud API with a result and an explanation.</w:t>
      </w:r>
    </w:p>
    <w:p w14:paraId="10F74D4E" w14:textId="5277C486" w:rsidR="003B01CF" w:rsidRPr="00CF3F2E" w:rsidRDefault="003B01CF" w:rsidP="00CF3F2E">
      <w:r w:rsidRPr="003B01CF">
        <w:rPr>
          <w:noProof/>
        </w:rPr>
        <w:drawing>
          <wp:inline distT="0" distB="0" distL="0" distR="0" wp14:anchorId="57BB3866" wp14:editId="2594A808">
            <wp:extent cx="5731510" cy="2818765"/>
            <wp:effectExtent l="0" t="0" r="2540" b="635"/>
            <wp:docPr id="10" name="Picture 10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application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18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1C4EDB" w14:textId="175977C5" w:rsidR="0088617F" w:rsidRDefault="0088617F" w:rsidP="0088617F"/>
    <w:p w14:paraId="5E548A38" w14:textId="698B85C1" w:rsidR="001E3FC3" w:rsidRPr="0088617F" w:rsidRDefault="001E3FC3" w:rsidP="0088617F">
      <w:r>
        <w:t>Pressing the button ‘Clear all’ will clear all the selections and will redirect you to making another request.</w:t>
      </w:r>
    </w:p>
    <w:sectPr w:rsidR="001E3FC3" w:rsidRPr="0088617F" w:rsidSect="003D6DA1">
      <w:footerReference w:type="default" r:id="rId24"/>
      <w:pgSz w:w="11906" w:h="16838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3E0B39" w14:textId="77777777" w:rsidR="005216A0" w:rsidRDefault="005216A0" w:rsidP="00FA2379">
      <w:pPr>
        <w:spacing w:after="0" w:line="240" w:lineRule="auto"/>
      </w:pPr>
      <w:r>
        <w:separator/>
      </w:r>
    </w:p>
  </w:endnote>
  <w:endnote w:type="continuationSeparator" w:id="0">
    <w:p w14:paraId="28275CF0" w14:textId="77777777" w:rsidR="005216A0" w:rsidRDefault="005216A0" w:rsidP="00FA237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8883A3" w14:textId="6DA6F9E7" w:rsidR="00FA2379" w:rsidRDefault="00FA2379">
    <w:pPr>
      <w:pStyle w:val="Footer"/>
    </w:pPr>
    <w:r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693DC64A" wp14:editId="1B0F047F">
              <wp:simplePos x="0" y="0"/>
              <wp:positionH relativeFrom="page">
                <wp:posOffset>562707</wp:posOffset>
              </wp:positionH>
              <wp:positionV relativeFrom="bottomMargin">
                <wp:posOffset>29461</wp:posOffset>
              </wp:positionV>
              <wp:extent cx="6746505" cy="337191"/>
              <wp:effectExtent l="0" t="0" r="0" b="0"/>
              <wp:wrapNone/>
              <wp:docPr id="164" name="Group 16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746505" cy="337191"/>
                        <a:chOff x="-93321" y="-231793"/>
                        <a:chExt cx="6265521" cy="506113"/>
                      </a:xfrm>
                    </wpg:grpSpPr>
                    <wps:wsp>
                      <wps:cNvPr id="165" name="Rectangle 165"/>
                      <wps:cNvSpPr/>
                      <wps:spPr>
                        <a:xfrm>
                          <a:off x="228600" y="0"/>
                          <a:ext cx="5943600" cy="2743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alpha val="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66" name="Text Box 166"/>
                      <wps:cNvSpPr txBox="1"/>
                      <wps:spPr>
                        <a:xfrm>
                          <a:off x="-93321" y="-231793"/>
                          <a:ext cx="5943600" cy="4072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5AD568F" w14:textId="3FEB9112" w:rsidR="00FA2379" w:rsidRPr="00FA2379" w:rsidRDefault="005216A0">
                            <w:pPr>
                              <w:pStyle w:val="Footer"/>
                              <w:tabs>
                                <w:tab w:val="clear" w:pos="4680"/>
                                <w:tab w:val="clear" w:pos="9360"/>
                              </w:tabs>
                              <w:jc w:val="right"/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sdt>
                              <w:sdtPr>
                                <w:rPr>
                                  <w:b/>
                                  <w:bCs/>
                                  <w:caps/>
                                  <w:color w:val="4472C4" w:themeColor="accent1"/>
                                </w:rPr>
                                <w:alias w:val="Title"/>
                                <w:tag w:val=""/>
                                <w:id w:val="-2000573687"/>
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<w:text/>
                              </w:sdtPr>
                              <w:sdtEndPr/>
                              <w:sdtContent>
                                <w:r w:rsidR="00FA2379" w:rsidRPr="00FA2379">
                                  <w:rPr>
                                    <w:b/>
                                    <w:bCs/>
                                    <w:caps/>
                                    <w:color w:val="4472C4" w:themeColor="accent1"/>
                                  </w:rPr>
                                  <w:t>EPL 434</w:t>
                                </w:r>
                              </w:sdtContent>
                            </w:sdt>
                            <w:r w:rsidR="00FA2379" w:rsidRPr="00FA2379">
                              <w:rPr>
                                <w:b/>
                                <w:bCs/>
                                <w:caps/>
                                <w:color w:val="808080" w:themeColor="background1" w:themeShade="80"/>
                              </w:rPr>
                              <w:t> | </w:t>
                            </w:r>
                            <w:sdt>
                              <w:sdtPr>
                                <w:rPr>
                                  <w:b/>
                                  <w:bCs/>
                                  <w:color w:val="808080" w:themeColor="background1" w:themeShade="80"/>
                                </w:rPr>
                                <w:alias w:val="Subtitle"/>
                                <w:tag w:val=""/>
                                <w:id w:val="-757830567"/>
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<w:text/>
                              </w:sdtPr>
                              <w:sdtEndPr/>
                              <w:sdtContent>
                                <w:r w:rsidR="00FA2379" w:rsidRPr="00FA2379">
                                  <w:rPr>
                                    <w:b/>
                                    <w:bCs/>
                                    <w:color w:val="808080" w:themeColor="background1" w:themeShade="80"/>
                                  </w:rPr>
                                  <w:t>Logic Programming and Artificial Intelligence – Food Picker – Panikos Christou, Ionut Cristian Canciu</w:t>
                                </w:r>
                              </w:sdtContent>
                            </w:sdt>
                          </w:p>
                        </w:txbxContent>
                      </wps:txbx>
                      <wps:bodyPr rot="0" spcFirstLastPara="0" vertOverflow="overflow" horzOverflow="overflow" vert="horz" wrap="square" lIns="0" tIns="45720" rIns="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693DC64A" id="Group 164" o:spid="_x0000_s1063" style="position:absolute;margin-left:44.3pt;margin-top:2.3pt;width:531.2pt;height:26.55pt;z-index:251659264;mso-position-horizontal-relative:page;mso-position-vertical-relative:bottom-margin-area;mso-width-relative:margin;mso-height-relative:margin" coordorigin="-933,-2317" coordsize="62655,506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">
              <v:rect id="Rectangle 165" o:spid="_x0000_s1064" style="position:absolute;left:2286;width:59436;height:274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" fillcolor="white [3212]" stroked="f" strokeweight="1pt">
                <v:fill opacity="0"/>
              </v:re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66" o:spid="_x0000_s1065" type="#_x0000_t202" style="position:absolute;left:-933;top:-2317;width:59435;height:407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" filled="f" stroked="f" strokeweight=".5pt">
                <v:textbox inset="0,,0">
                  <w:txbxContent>
                    <w:p w14:paraId="05AD568F" w14:textId="3FEB9112" w:rsidR="00FA2379" w:rsidRPr="00FA2379" w:rsidRDefault="005216A0">
                      <w:pPr>
                        <w:pStyle w:val="Footer"/>
                        <w:tabs>
                          <w:tab w:val="clear" w:pos="4680"/>
                          <w:tab w:val="clear" w:pos="9360"/>
                        </w:tabs>
                        <w:jc w:val="right"/>
                        <w:rPr>
                          <w:b/>
                          <w:bCs/>
                          <w:sz w:val="24"/>
                          <w:szCs w:val="24"/>
                        </w:rPr>
                      </w:pPr>
                      <w:sdt>
                        <w:sdtPr>
                          <w:rPr>
                            <w:b/>
                            <w:bCs/>
                            <w:caps/>
                            <w:color w:val="4472C4" w:themeColor="accent1"/>
                          </w:rPr>
                          <w:alias w:val="Title"/>
                          <w:tag w:val=""/>
                          <w:id w:val="-2000573687"/>
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<w:text/>
                        </w:sdtPr>
                        <w:sdtEndPr/>
                        <w:sdtContent>
                          <w:r w:rsidR="00FA2379" w:rsidRPr="00FA2379">
                            <w:rPr>
                              <w:b/>
                              <w:bCs/>
                              <w:caps/>
                              <w:color w:val="4472C4" w:themeColor="accent1"/>
                            </w:rPr>
                            <w:t>EPL 434</w:t>
                          </w:r>
                        </w:sdtContent>
                      </w:sdt>
                      <w:r w:rsidR="00FA2379" w:rsidRPr="00FA2379">
                        <w:rPr>
                          <w:b/>
                          <w:bCs/>
                          <w:caps/>
                          <w:color w:val="808080" w:themeColor="background1" w:themeShade="80"/>
                        </w:rPr>
                        <w:t> | </w:t>
                      </w:r>
                      <w:sdt>
                        <w:sdtPr>
                          <w:rPr>
                            <w:b/>
                            <w:bCs/>
                            <w:color w:val="808080" w:themeColor="background1" w:themeShade="80"/>
                          </w:rPr>
                          <w:alias w:val="Subtitle"/>
                          <w:tag w:val=""/>
                          <w:id w:val="-757830567"/>
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<w:text/>
                        </w:sdtPr>
                        <w:sdtEndPr/>
                        <w:sdtContent>
                          <w:r w:rsidR="00FA2379" w:rsidRPr="00FA2379">
                            <w:rPr>
                              <w:b/>
                              <w:bCs/>
                              <w:color w:val="808080" w:themeColor="background1" w:themeShade="80"/>
                            </w:rPr>
                            <w:t>Logic Programming and Artificial Intelligence – Food Picker – Panikos Christou, Ionut Cristian Canciu</w:t>
                          </w:r>
                        </w:sdtContent>
                      </w:sdt>
                    </w:p>
                  </w:txbxContent>
                </v:textbox>
              </v:shape>
              <w10:wrap anchorx="page" anchory="margin"/>
            </v:group>
          </w:pict>
        </mc:Fallback>
      </mc:AlternateContent>
    </w:r>
    <w:r>
      <w:tab/>
    </w:r>
    <w:r>
      <w:tab/>
    </w:r>
    <w:r>
      <w:rPr>
        <w:color w:val="7F7F7F" w:themeColor="background1" w:themeShade="7F"/>
        <w:spacing w:val="60"/>
      </w:rPr>
      <w:t>Page</w:t>
    </w:r>
    <w:r>
      <w:t xml:space="preserve"> |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b/>
        <w:bCs/>
        <w:noProof/>
      </w:rPr>
      <w:t>1</w:t>
    </w:r>
    <w:r>
      <w:rPr>
        <w:b/>
        <w:bCs/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6D0313" w14:textId="77777777" w:rsidR="005216A0" w:rsidRDefault="005216A0" w:rsidP="00FA2379">
      <w:pPr>
        <w:spacing w:after="0" w:line="240" w:lineRule="auto"/>
      </w:pPr>
      <w:r>
        <w:separator/>
      </w:r>
    </w:p>
  </w:footnote>
  <w:footnote w:type="continuationSeparator" w:id="0">
    <w:p w14:paraId="357C9936" w14:textId="77777777" w:rsidR="005216A0" w:rsidRDefault="005216A0" w:rsidP="00FA237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9C5A22"/>
    <w:multiLevelType w:val="hybridMultilevel"/>
    <w:tmpl w:val="33EEAAC0"/>
    <w:lvl w:ilvl="0" w:tplc="A47C92E0">
      <w:start w:val="1"/>
      <w:numFmt w:val="decimal"/>
      <w:lvlText w:val="&lt;%1, {"/>
      <w:lvlJc w:val="center"/>
      <w:pPr>
        <w:ind w:left="72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739638E"/>
    <w:multiLevelType w:val="hybridMultilevel"/>
    <w:tmpl w:val="4CEC68BA"/>
    <w:lvl w:ilvl="0" w:tplc="DDBC0438">
      <w:start w:val="1"/>
      <w:numFmt w:val="upperLetter"/>
      <w:lvlText w:val="%1)"/>
      <w:lvlJc w:val="left"/>
      <w:pPr>
        <w:ind w:left="720" w:hanging="360"/>
      </w:pPr>
      <w:rPr>
        <w:rFonts w:asciiTheme="majorHAnsi" w:eastAsiaTheme="majorEastAsia" w:hAnsiTheme="majorHAnsi" w:cstheme="majorBidi" w:hint="default"/>
        <w:color w:val="2F5496" w:themeColor="accent1" w:themeShade="BF"/>
        <w:sz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92478C3"/>
    <w:multiLevelType w:val="hybridMultilevel"/>
    <w:tmpl w:val="63C84B0A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A38612B"/>
    <w:multiLevelType w:val="hybridMultilevel"/>
    <w:tmpl w:val="0E5E99D2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A897EC7"/>
    <w:multiLevelType w:val="hybridMultilevel"/>
    <w:tmpl w:val="33EEAAC0"/>
    <w:lvl w:ilvl="0" w:tplc="FFFFFFFF">
      <w:start w:val="1"/>
      <w:numFmt w:val="decimal"/>
      <w:lvlText w:val="&lt;%1, {"/>
      <w:lvlJc w:val="center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74B11C1"/>
    <w:multiLevelType w:val="hybridMultilevel"/>
    <w:tmpl w:val="BC861414"/>
    <w:lvl w:ilvl="0" w:tplc="1000000F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1D32ED6"/>
    <w:multiLevelType w:val="hybridMultilevel"/>
    <w:tmpl w:val="15060BC6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BB6724F"/>
    <w:multiLevelType w:val="hybridMultilevel"/>
    <w:tmpl w:val="39945716"/>
    <w:lvl w:ilvl="0" w:tplc="795E66B0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657487F"/>
    <w:multiLevelType w:val="hybridMultilevel"/>
    <w:tmpl w:val="F5904CA0"/>
    <w:lvl w:ilvl="0" w:tplc="795E66B0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7C64892"/>
    <w:multiLevelType w:val="hybridMultilevel"/>
    <w:tmpl w:val="B240EB9E"/>
    <w:lvl w:ilvl="0" w:tplc="1000000F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2"/>
  </w:num>
  <w:num w:numId="3">
    <w:abstractNumId w:val="6"/>
  </w:num>
  <w:num w:numId="4">
    <w:abstractNumId w:val="7"/>
  </w:num>
  <w:num w:numId="5">
    <w:abstractNumId w:val="3"/>
  </w:num>
  <w:num w:numId="6">
    <w:abstractNumId w:val="0"/>
  </w:num>
  <w:num w:numId="7">
    <w:abstractNumId w:val="4"/>
  </w:num>
  <w:num w:numId="8">
    <w:abstractNumId w:val="9"/>
  </w:num>
  <w:num w:numId="9">
    <w:abstractNumId w:val="5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5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2NTCxtDAyMTQ0MTZS0lEKTi0uzszPAykwrQUAQOya0ywAAAA="/>
  </w:docVars>
  <w:rsids>
    <w:rsidRoot w:val="008351AD"/>
    <w:rsid w:val="00015D03"/>
    <w:rsid w:val="00041ED7"/>
    <w:rsid w:val="00070E04"/>
    <w:rsid w:val="00091A4E"/>
    <w:rsid w:val="000C74E3"/>
    <w:rsid w:val="00147A56"/>
    <w:rsid w:val="00193A80"/>
    <w:rsid w:val="001C0D26"/>
    <w:rsid w:val="001E3FC3"/>
    <w:rsid w:val="0024325C"/>
    <w:rsid w:val="002B0403"/>
    <w:rsid w:val="00315500"/>
    <w:rsid w:val="0033256C"/>
    <w:rsid w:val="00390F23"/>
    <w:rsid w:val="003B01CF"/>
    <w:rsid w:val="003D6DA1"/>
    <w:rsid w:val="003E0F7A"/>
    <w:rsid w:val="004426D4"/>
    <w:rsid w:val="004541DE"/>
    <w:rsid w:val="00475223"/>
    <w:rsid w:val="004827B3"/>
    <w:rsid w:val="004B30FE"/>
    <w:rsid w:val="00504496"/>
    <w:rsid w:val="005216A0"/>
    <w:rsid w:val="0053252B"/>
    <w:rsid w:val="005360E5"/>
    <w:rsid w:val="005544C2"/>
    <w:rsid w:val="0056600C"/>
    <w:rsid w:val="00675BD1"/>
    <w:rsid w:val="00695FB7"/>
    <w:rsid w:val="006F164B"/>
    <w:rsid w:val="006F234B"/>
    <w:rsid w:val="00726EB6"/>
    <w:rsid w:val="00733CF9"/>
    <w:rsid w:val="007A20F4"/>
    <w:rsid w:val="007B0EF5"/>
    <w:rsid w:val="007B2F78"/>
    <w:rsid w:val="007E33D3"/>
    <w:rsid w:val="007F076A"/>
    <w:rsid w:val="008049D8"/>
    <w:rsid w:val="00807813"/>
    <w:rsid w:val="0081363A"/>
    <w:rsid w:val="008351AD"/>
    <w:rsid w:val="0088617F"/>
    <w:rsid w:val="00894131"/>
    <w:rsid w:val="008C61A0"/>
    <w:rsid w:val="008C64D6"/>
    <w:rsid w:val="008D5D3E"/>
    <w:rsid w:val="008E530F"/>
    <w:rsid w:val="00944E33"/>
    <w:rsid w:val="009549DC"/>
    <w:rsid w:val="009708E2"/>
    <w:rsid w:val="0099522B"/>
    <w:rsid w:val="009B7B63"/>
    <w:rsid w:val="009C0604"/>
    <w:rsid w:val="00A056C8"/>
    <w:rsid w:val="00A82267"/>
    <w:rsid w:val="00AA57F0"/>
    <w:rsid w:val="00AE20AA"/>
    <w:rsid w:val="00B32F4F"/>
    <w:rsid w:val="00B403A4"/>
    <w:rsid w:val="00B50AB7"/>
    <w:rsid w:val="00B57D73"/>
    <w:rsid w:val="00B65B45"/>
    <w:rsid w:val="00BD648A"/>
    <w:rsid w:val="00BE21FF"/>
    <w:rsid w:val="00C0216D"/>
    <w:rsid w:val="00C04610"/>
    <w:rsid w:val="00C4280C"/>
    <w:rsid w:val="00C63032"/>
    <w:rsid w:val="00C84C61"/>
    <w:rsid w:val="00C900C9"/>
    <w:rsid w:val="00CA3838"/>
    <w:rsid w:val="00CB454C"/>
    <w:rsid w:val="00CD0E29"/>
    <w:rsid w:val="00CF3F2E"/>
    <w:rsid w:val="00D21817"/>
    <w:rsid w:val="00D565DA"/>
    <w:rsid w:val="00D70E17"/>
    <w:rsid w:val="00DB076E"/>
    <w:rsid w:val="00E33DFD"/>
    <w:rsid w:val="00EB2332"/>
    <w:rsid w:val="00F2735E"/>
    <w:rsid w:val="00F35577"/>
    <w:rsid w:val="00FA232B"/>
    <w:rsid w:val="00FA2379"/>
    <w:rsid w:val="00FE6A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ECFFDFE"/>
  <w15:chartTrackingRefBased/>
  <w15:docId w15:val="{CED3158E-8E45-4216-BA06-BB04554818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708E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B040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708E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84C6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B0403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2B040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oSpacing">
    <w:name w:val="No Spacing"/>
    <w:link w:val="NoSpacingChar"/>
    <w:uiPriority w:val="1"/>
    <w:qFormat/>
    <w:rsid w:val="002B0403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9708E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9708E2"/>
    <w:pPr>
      <w:outlineLvl w:val="9"/>
    </w:pPr>
  </w:style>
  <w:style w:type="paragraph" w:styleId="TOC2">
    <w:name w:val="toc 2"/>
    <w:basedOn w:val="Normal"/>
    <w:next w:val="Normal"/>
    <w:autoRedefine/>
    <w:uiPriority w:val="39"/>
    <w:unhideWhenUsed/>
    <w:rsid w:val="009708E2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9708E2"/>
    <w:rPr>
      <w:color w:val="0563C1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9708E2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OC1">
    <w:name w:val="toc 1"/>
    <w:basedOn w:val="Normal"/>
    <w:next w:val="Normal"/>
    <w:autoRedefine/>
    <w:uiPriority w:val="39"/>
    <w:unhideWhenUsed/>
    <w:rsid w:val="00695FB7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695FB7"/>
    <w:pPr>
      <w:spacing w:after="100"/>
      <w:ind w:left="440"/>
    </w:pPr>
  </w:style>
  <w:style w:type="character" w:customStyle="1" w:styleId="NoSpacingChar">
    <w:name w:val="No Spacing Char"/>
    <w:basedOn w:val="DefaultParagraphFont"/>
    <w:link w:val="NoSpacing"/>
    <w:uiPriority w:val="1"/>
    <w:rsid w:val="003D6DA1"/>
  </w:style>
  <w:style w:type="character" w:customStyle="1" w:styleId="Heading5Char">
    <w:name w:val="Heading 5 Char"/>
    <w:basedOn w:val="DefaultParagraphFont"/>
    <w:link w:val="Heading5"/>
    <w:uiPriority w:val="9"/>
    <w:semiHidden/>
    <w:rsid w:val="00C84C61"/>
    <w:rPr>
      <w:rFonts w:asciiTheme="majorHAnsi" w:eastAsiaTheme="majorEastAsia" w:hAnsiTheme="majorHAnsi" w:cstheme="majorBidi"/>
      <w:color w:val="2F5496" w:themeColor="accent1" w:themeShade="BF"/>
    </w:rPr>
  </w:style>
  <w:style w:type="character" w:styleId="UnresolvedMention">
    <w:name w:val="Unresolved Mention"/>
    <w:basedOn w:val="DefaultParagraphFont"/>
    <w:uiPriority w:val="99"/>
    <w:semiHidden/>
    <w:unhideWhenUsed/>
    <w:rsid w:val="00C900C9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FA237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A2379"/>
  </w:style>
  <w:style w:type="paragraph" w:styleId="Footer">
    <w:name w:val="footer"/>
    <w:basedOn w:val="Normal"/>
    <w:link w:val="FooterChar"/>
    <w:uiPriority w:val="99"/>
    <w:unhideWhenUsed/>
    <w:rsid w:val="00FA237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A2379"/>
  </w:style>
  <w:style w:type="paragraph" w:styleId="TOC7">
    <w:name w:val="toc 7"/>
    <w:basedOn w:val="Normal"/>
    <w:next w:val="Normal"/>
    <w:autoRedefine/>
    <w:uiPriority w:val="39"/>
    <w:unhideWhenUsed/>
    <w:rsid w:val="00FA2379"/>
    <w:pPr>
      <w:spacing w:after="100"/>
      <w:ind w:left="1320"/>
    </w:pPr>
    <w:rPr>
      <w:rFonts w:eastAsiaTheme="minorEastAsia"/>
    </w:rPr>
  </w:style>
  <w:style w:type="character" w:styleId="PlaceholderText">
    <w:name w:val="Placeholder Text"/>
    <w:basedOn w:val="DefaultParagraphFont"/>
    <w:uiPriority w:val="99"/>
    <w:semiHidden/>
    <w:rsid w:val="00FA237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24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2421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1413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0118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90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843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770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736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09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1168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536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20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307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4232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133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6702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128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7405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8592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051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7603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04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2593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94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1538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8795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916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0421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513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3477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358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cproject.in.cs.ucy.ac.cy/EPL434/Group1/source/application/php/index.php?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8.pn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10.gif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7.pn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07/relationships/hdphoto" Target="media/hdphoto1.wdp"/><Relationship Id="rId24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2.png"/><Relationship Id="rId10" Type="http://schemas.openxmlformats.org/officeDocument/2006/relationships/image" Target="media/image2.png"/><Relationship Id="rId19" Type="http://schemas.openxmlformats.org/officeDocument/2006/relationships/hyperlink" Target="http://cproject.in.cs.ucy.ac.cy/EPL434/Group1/source/application/php/index.php?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yperlink" Target="http://cproject.in.cs.ucy.ac.cy/EPL434/Group1/source/application/php/index.php?" TargetMode="External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6A93B0D-9242-4647-9D64-3062CA9AAA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9</TotalTime>
  <Pages>8</Pages>
  <Words>734</Words>
  <Characters>4186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PL 434</vt:lpstr>
    </vt:vector>
  </TitlesOfParts>
  <Company/>
  <LinksUpToDate>false</LinksUpToDate>
  <CharactersWithSpaces>49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PL 434</dc:title>
  <dc:subject>Logic Programming and Artificial Intelligence – Food Picker – Panikos Christou, Ionut Cristian Canciu</dc:subject>
  <dc:creator>Panikos Christou – Cristian Ionut Canciu</dc:creator>
  <cp:keywords/>
  <dc:description/>
  <cp:lastModifiedBy>Ionut - Cristian Canciu</cp:lastModifiedBy>
  <cp:revision>73</cp:revision>
  <dcterms:created xsi:type="dcterms:W3CDTF">2021-12-05T15:00:00Z</dcterms:created>
  <dcterms:modified xsi:type="dcterms:W3CDTF">2021-12-09T07:41:00Z</dcterms:modified>
</cp:coreProperties>
</file>